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8061C5" w14:textId="53A4241D" w:rsidR="003B46B9" w:rsidRPr="00742CAC" w:rsidRDefault="006E1A99" w:rsidP="003B46B9">
      <w:p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0A5E46" wp14:editId="4082D4FA">
                <wp:simplePos x="0" y="0"/>
                <wp:positionH relativeFrom="margin">
                  <wp:align>right</wp:align>
                </wp:positionH>
                <wp:positionV relativeFrom="paragraph">
                  <wp:posOffset>212144</wp:posOffset>
                </wp:positionV>
                <wp:extent cx="686992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992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3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spid="_x0000_s1026" strokecolor="#212934 [1615]" strokeweight=".5pt" from="489.75pt,16.7pt" to="1030.7pt,16.7pt" w14:anchorId="0A9A2D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">
                <v:stroke joinstyle="miter"/>
                <w10:wrap anchorx="margin"/>
              </v:line>
            </w:pict>
          </mc:Fallback>
        </mc:AlternateContent>
      </w:r>
      <w:r w:rsidR="003B46B9" w:rsidRPr="00742CAC">
        <w:rPr>
          <w:rFonts w:ascii="Avenir Next LT Pro" w:hAnsi="Avenir Next LT Pro"/>
          <w:b/>
          <w:bCs/>
          <w:lang w:val="en-GB"/>
        </w:rPr>
        <w:t>Introduction</w:t>
      </w:r>
    </w:p>
    <w:p w14:paraId="09E84FA9" w14:textId="1D9F2CF0" w:rsidR="003B46B9" w:rsidRPr="00742CAC" w:rsidRDefault="003B46B9" w:rsidP="006E1A99">
      <w:pPr>
        <w:tabs>
          <w:tab w:val="left" w:pos="1494"/>
        </w:tabs>
        <w:jc w:val="both"/>
        <w:rPr>
          <w:rFonts w:ascii="Avenir Next LT Pro" w:hAnsi="Avenir Next LT Pro"/>
          <w:lang w:val="en-GB"/>
        </w:rPr>
      </w:pPr>
      <w:r w:rsidRPr="00742CAC">
        <w:rPr>
          <w:rFonts w:ascii="Avenir Next LT Pro" w:hAnsi="Avenir Next LT Pro"/>
          <w:lang w:val="en-GB"/>
        </w:rPr>
        <w:t xml:space="preserve">This </w:t>
      </w:r>
      <w:r w:rsidR="00850BC9" w:rsidRPr="00742CAC">
        <w:rPr>
          <w:rFonts w:ascii="Avenir Next LT Pro" w:hAnsi="Avenir Next LT Pro"/>
          <w:lang w:val="en-GB"/>
        </w:rPr>
        <w:t>declaration</w:t>
      </w:r>
      <w:r w:rsidRPr="00742CAC">
        <w:rPr>
          <w:rFonts w:ascii="Avenir Next LT Pro" w:hAnsi="Avenir Next LT Pro"/>
          <w:lang w:val="en-GB"/>
        </w:rPr>
        <w:t xml:space="preserve"> is required to be answered </w:t>
      </w:r>
      <w:r w:rsidR="00850BC9" w:rsidRPr="00742CAC">
        <w:rPr>
          <w:rFonts w:ascii="Avenir Next LT Pro" w:hAnsi="Avenir Next LT Pro"/>
          <w:lang w:val="en-GB"/>
        </w:rPr>
        <w:t xml:space="preserve">by </w:t>
      </w:r>
      <w:r w:rsidR="00E660EA" w:rsidRPr="00742CAC">
        <w:rPr>
          <w:rFonts w:ascii="Avenir Next LT Pro" w:hAnsi="Avenir Next LT Pro"/>
          <w:lang w:val="en-GB"/>
        </w:rPr>
        <w:t>company director, senior manager, authorised officer, personal legal</w:t>
      </w:r>
      <w:r w:rsidR="00E660EA" w:rsidRPr="00742CAC">
        <w:rPr>
          <w:lang w:val="en-GB"/>
        </w:rPr>
        <w:t xml:space="preserve"> representative</w:t>
      </w:r>
      <w:r w:rsidR="00BA3F6B" w:rsidRPr="00742CAC">
        <w:rPr>
          <w:lang w:val="en-GB"/>
        </w:rPr>
        <w:t>,</w:t>
      </w:r>
      <w:r w:rsidR="00850BC9" w:rsidRPr="00742CAC">
        <w:rPr>
          <w:rFonts w:ascii="Avenir Next LT Pro" w:hAnsi="Avenir Next LT Pro"/>
          <w:lang w:val="en-GB"/>
        </w:rPr>
        <w:t xml:space="preserve"> Money Laundering Reporting Officer (‘</w:t>
      </w:r>
      <w:r w:rsidR="00850BC9" w:rsidRPr="00742CAC">
        <w:rPr>
          <w:rFonts w:ascii="Avenir Next LT Pro" w:hAnsi="Avenir Next LT Pro"/>
          <w:b/>
          <w:bCs/>
          <w:lang w:val="en-GB"/>
        </w:rPr>
        <w:t>MLRO</w:t>
      </w:r>
      <w:r w:rsidR="00850BC9" w:rsidRPr="00742CAC">
        <w:rPr>
          <w:rFonts w:ascii="Avenir Next LT Pro" w:hAnsi="Avenir Next LT Pro"/>
          <w:lang w:val="en-GB"/>
        </w:rPr>
        <w:t>’)</w:t>
      </w:r>
      <w:r w:rsidR="00EA770B" w:rsidRPr="00742CAC">
        <w:rPr>
          <w:rFonts w:ascii="Avenir Next LT Pro" w:hAnsi="Avenir Next LT Pro"/>
          <w:lang w:val="en-GB"/>
        </w:rPr>
        <w:t xml:space="preserve">, </w:t>
      </w:r>
      <w:r w:rsidR="00850BC9" w:rsidRPr="00742CAC">
        <w:rPr>
          <w:rFonts w:ascii="Avenir Next LT Pro" w:hAnsi="Avenir Next LT Pro"/>
          <w:lang w:val="en-GB"/>
        </w:rPr>
        <w:t xml:space="preserve">or </w:t>
      </w:r>
      <w:r w:rsidR="00BA3F6B" w:rsidRPr="00742CAC">
        <w:rPr>
          <w:rFonts w:ascii="Avenir Next LT Pro" w:hAnsi="Avenir Next LT Pro"/>
          <w:lang w:val="en-GB"/>
        </w:rPr>
        <w:t>N</w:t>
      </w:r>
      <w:r w:rsidR="00850BC9" w:rsidRPr="00742CAC">
        <w:rPr>
          <w:rFonts w:ascii="Avenir Next LT Pro" w:hAnsi="Avenir Next LT Pro"/>
          <w:lang w:val="en-GB"/>
        </w:rPr>
        <w:t xml:space="preserve">ominated </w:t>
      </w:r>
      <w:r w:rsidR="00BA3F6B" w:rsidRPr="00742CAC">
        <w:rPr>
          <w:rFonts w:ascii="Avenir Next LT Pro" w:hAnsi="Avenir Next LT Pro"/>
          <w:lang w:val="en-GB"/>
        </w:rPr>
        <w:t>O</w:t>
      </w:r>
      <w:r w:rsidR="00850BC9" w:rsidRPr="00742CAC">
        <w:rPr>
          <w:rFonts w:ascii="Avenir Next LT Pro" w:hAnsi="Avenir Next LT Pro"/>
          <w:lang w:val="en-GB"/>
        </w:rPr>
        <w:t xml:space="preserve">fficer </w:t>
      </w:r>
      <w:r w:rsidR="00BA3F6B" w:rsidRPr="00742CAC">
        <w:rPr>
          <w:rFonts w:ascii="Avenir Next LT Pro" w:hAnsi="Avenir Next LT Pro"/>
          <w:lang w:val="en-GB"/>
        </w:rPr>
        <w:t>as applicable</w:t>
      </w:r>
      <w:r w:rsidRPr="00742CAC">
        <w:rPr>
          <w:rFonts w:ascii="Avenir Next LT Pro" w:hAnsi="Avenir Next LT Pro"/>
          <w:lang w:val="en-GB"/>
        </w:rPr>
        <w:t xml:space="preserve">. This means the </w:t>
      </w:r>
      <w:r w:rsidR="009366E0" w:rsidRPr="00742CAC">
        <w:rPr>
          <w:rFonts w:ascii="Avenir Next LT Pro" w:hAnsi="Avenir Next LT Pro"/>
          <w:lang w:val="en-GB"/>
        </w:rPr>
        <w:t>customer</w:t>
      </w:r>
      <w:r w:rsidRPr="00742CAC">
        <w:rPr>
          <w:rFonts w:ascii="Avenir Next LT Pro" w:hAnsi="Avenir Next LT Pro"/>
          <w:lang w:val="en-GB"/>
        </w:rPr>
        <w:t xml:space="preserve"> will answer the questionnaire at an ultimate parent/head office &amp; subsidiary level for which any branches would be considered covered by that parent/subsidiary </w:t>
      </w:r>
      <w:r w:rsidR="003C5C6D" w:rsidRPr="00742CAC">
        <w:rPr>
          <w:rFonts w:ascii="Avenir Next LT Pro" w:hAnsi="Avenir Next LT Pro"/>
          <w:lang w:val="en-GB"/>
        </w:rPr>
        <w:t>dec</w:t>
      </w:r>
      <w:r w:rsidRPr="00742CAC">
        <w:rPr>
          <w:rFonts w:ascii="Avenir Next LT Pro" w:hAnsi="Avenir Next LT Pro"/>
          <w:lang w:val="en-GB"/>
        </w:rPr>
        <w:t>.</w:t>
      </w:r>
    </w:p>
    <w:p w14:paraId="78A8925B" w14:textId="64D6C76C" w:rsidR="003B46B9" w:rsidRPr="00742CAC" w:rsidRDefault="003B46B9" w:rsidP="003B46B9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t>Entity &amp; Ownership</w:t>
      </w:r>
    </w:p>
    <w:tbl>
      <w:tblPr>
        <w:tblStyle w:val="MediumShading1-Accent11"/>
        <w:tblpPr w:leftFromText="180" w:rightFromText="180" w:vertAnchor="text" w:horzAnchor="margin" w:tblpXSpec="center" w:tblpY="211"/>
        <w:tblW w:w="1091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699"/>
        <w:gridCol w:w="2268"/>
        <w:gridCol w:w="992"/>
        <w:gridCol w:w="6956"/>
      </w:tblGrid>
      <w:tr w:rsidR="006E1A99" w:rsidRPr="00742CAC" w14:paraId="7BE5F41D" w14:textId="77777777" w:rsidTr="00BE79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2667E368" w14:textId="77777777" w:rsidR="003B46B9" w:rsidRPr="00742CAC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7A8BD4B6" w14:textId="4CF73BEA" w:rsidR="003B46B9" w:rsidRPr="00742CAC" w:rsidRDefault="003C3A5D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Details</w:t>
            </w:r>
          </w:p>
        </w:tc>
        <w:tc>
          <w:tcPr>
            <w:tcW w:w="992" w:type="dxa"/>
            <w:tcBorders>
              <w:right w:val="single" w:sz="4" w:space="0" w:color="4472C4" w:themeColor="accent1"/>
            </w:tcBorders>
            <w:shd w:val="clear" w:color="auto" w:fill="222A35" w:themeFill="text2" w:themeFillShade="80"/>
          </w:tcPr>
          <w:p w14:paraId="616C3257" w14:textId="65DE0718" w:rsidR="003B46B9" w:rsidRPr="00742CAC" w:rsidRDefault="006D423B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Attach</w:t>
            </w:r>
          </w:p>
        </w:tc>
        <w:tc>
          <w:tcPr>
            <w:tcW w:w="6956" w:type="dxa"/>
            <w:tcBorders>
              <w:left w:val="single" w:sz="4" w:space="0" w:color="4472C4" w:themeColor="accent1"/>
            </w:tcBorders>
            <w:shd w:val="clear" w:color="auto" w:fill="222A35" w:themeFill="text2" w:themeFillShade="80"/>
          </w:tcPr>
          <w:p w14:paraId="0ED426EC" w14:textId="77777777" w:rsidR="003B46B9" w:rsidRPr="00742CAC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742CAC" w:rsidRPr="00742CAC" w14:paraId="388A7D2C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  <w:hideMark/>
          </w:tcPr>
          <w:p w14:paraId="3FD2E835" w14:textId="5A0D54A9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  <w:hideMark/>
          </w:tcPr>
          <w:p w14:paraId="192313D8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Legal Nam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71BD1018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D1F659F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742CAC" w:rsidRPr="00742CAC" w14:paraId="23361AC6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F0D6EE" w14:textId="5D6D1651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972290D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rade Nam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B9DA13A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93F0F2E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42CAC" w:rsidRPr="00742CAC" w14:paraId="329856E0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DADE735" w14:textId="3518331A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38BCED2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ype of Legal Entity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58A1DC9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EA59D81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42CAC" w:rsidRPr="00742CAC" w14:paraId="3A554718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9499057" w14:textId="06E9334D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6331F97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untry of incorporation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24FB05B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262D7E5C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42CAC" w:rsidRPr="00742CAC" w14:paraId="1E64D897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4953BFB" w14:textId="2E41DDE7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C2B0B57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incorporation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3A5EC586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0CC7301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42CAC" w:rsidRPr="00742CAC" w14:paraId="38F73271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DD5C990" w14:textId="59C3FD3D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DA24F56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gistered Address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46CA6EA8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F0409C2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42CAC" w:rsidRPr="00742CAC" w14:paraId="76780496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E56E027" w14:textId="246BC80E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7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5E246D4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Websit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34C42D3A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507C75C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BE7970" w:rsidRPr="00742CAC" w14:paraId="21E09258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37BDC73" w14:textId="75AB30D6" w:rsidR="00BE7970" w:rsidRPr="00742CAC" w:rsidRDefault="00BE7970" w:rsidP="00BE7970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8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1C4D7BC" w14:textId="19893DFB" w:rsidR="00BE7970" w:rsidRPr="00742CAC" w:rsidRDefault="00BE7970" w:rsidP="00BE79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Name of the key Regulatory Authority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4795045D" w14:textId="77777777" w:rsidR="00BE7970" w:rsidRPr="00742CAC" w:rsidRDefault="00BE7970" w:rsidP="00BE79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3AD53F0C" w14:textId="77777777" w:rsidR="00BE7970" w:rsidRPr="00742CAC" w:rsidRDefault="00BE7970" w:rsidP="00BE79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BE7970" w:rsidRPr="00742CAC" w14:paraId="20E50DDB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BCFAA3D" w14:textId="40F79259" w:rsidR="00BE7970" w:rsidRPr="00742CAC" w:rsidRDefault="00BE7970" w:rsidP="00BE7970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9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8C2DCFF" w14:textId="334FA313" w:rsidR="00BE7970" w:rsidRPr="00742CAC" w:rsidRDefault="00BE7970" w:rsidP="00BE79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 xml:space="preserve">Registration Number </w:t>
            </w: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at the key Regulatory Authority’s Register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16A4FFC7" w14:textId="77777777" w:rsidR="00BE7970" w:rsidRPr="00742CAC" w:rsidRDefault="00BE7970" w:rsidP="00BE79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2F5204D" w14:textId="77777777" w:rsidR="00BE7970" w:rsidRPr="00742CAC" w:rsidRDefault="00BE7970" w:rsidP="00BE79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BE7970" w:rsidRPr="00742CAC" w14:paraId="5331B8F1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D144208" w14:textId="07B4890D" w:rsidR="00BE7970" w:rsidRPr="00742CAC" w:rsidRDefault="00BE7970" w:rsidP="00BE7970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0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D35FC42" w14:textId="7E0458A2" w:rsidR="00BE7970" w:rsidRPr="00742CAC" w:rsidRDefault="00BE7970" w:rsidP="00BE79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gistration Numbe</w:t>
            </w: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 at the competent Trade or Company Register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3B1B312A" w14:textId="22DCB32A" w:rsidR="00BE7970" w:rsidRPr="00742CAC" w:rsidRDefault="00BE7970" w:rsidP="00BE7970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D6BC637" wp14:editId="3AEB74B9">
                  <wp:extent cx="276225" cy="276225"/>
                  <wp:effectExtent l="0" t="0" r="0" b="9525"/>
                  <wp:docPr id="1" name="Picture 1" descr="image of Unicode Character 'PAPERCLIP' (U+1F4CE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4FDCF72C">
              <w:rPr>
                <w:rFonts w:ascii="Avenir Next LT Pro" w:hAnsi="Avenir Next LT Pro"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Evidence </w:t>
            </w: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D39F326" w14:textId="77777777" w:rsidR="00BE7970" w:rsidRPr="00742CAC" w:rsidRDefault="00BE7970" w:rsidP="00BE79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7F52F38D" w14:textId="2255D016" w:rsidR="003B46B9" w:rsidRPr="00742CAC" w:rsidRDefault="003B46B9" w:rsidP="003B46B9">
      <w:pPr>
        <w:tabs>
          <w:tab w:val="left" w:pos="1494"/>
        </w:tabs>
        <w:rPr>
          <w:rFonts w:ascii="Avenir Next LT Pro Light" w:hAnsi="Avenir Next LT Pro Light"/>
          <w:lang w:val="en-GB"/>
        </w:rPr>
      </w:pPr>
    </w:p>
    <w:p w14:paraId="511CA08D" w14:textId="2D2FA8B5" w:rsidR="003C3A5D" w:rsidRPr="00742CAC" w:rsidRDefault="00F07005" w:rsidP="003C3A5D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t>Authorised Officer</w:t>
      </w:r>
      <w:r w:rsidR="00E625E2" w:rsidRPr="00742CAC">
        <w:rPr>
          <w:rFonts w:ascii="Avenir Next LT Pro" w:hAnsi="Avenir Next LT Pro"/>
          <w:b/>
          <w:bCs/>
          <w:lang w:val="en-GB"/>
        </w:rPr>
        <w:t xml:space="preserve"> Details</w:t>
      </w:r>
      <w:r w:rsidR="005E755F" w:rsidRPr="00742CAC">
        <w:rPr>
          <w:rFonts w:ascii="Avenir Next LT Pro" w:hAnsi="Avenir Next LT Pro"/>
          <w:b/>
          <w:bCs/>
          <w:lang w:val="en-GB"/>
        </w:rPr>
        <w:t xml:space="preserve"> – Preferably MLRO/Nominated Officer</w:t>
      </w:r>
    </w:p>
    <w:tbl>
      <w:tblPr>
        <w:tblStyle w:val="MediumShading1-Accent11"/>
        <w:tblpPr w:leftFromText="180" w:rightFromText="180" w:vertAnchor="text" w:horzAnchor="margin" w:tblpXSpec="center" w:tblpY="211"/>
        <w:tblW w:w="1096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2410"/>
        <w:gridCol w:w="7993"/>
      </w:tblGrid>
      <w:tr w:rsidR="00FC3E10" w:rsidRPr="00742CAC" w14:paraId="45A122EB" w14:textId="77777777" w:rsidTr="00FC3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6D699E2C" w14:textId="77777777" w:rsidR="00FC3E10" w:rsidRPr="00742CAC" w:rsidRDefault="00FC3E10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2410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07E60097" w14:textId="77777777" w:rsidR="00FC3E10" w:rsidRPr="00742CAC" w:rsidRDefault="00FC3E10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Details</w:t>
            </w:r>
          </w:p>
        </w:tc>
        <w:tc>
          <w:tcPr>
            <w:tcW w:w="7993" w:type="dxa"/>
            <w:shd w:val="clear" w:color="auto" w:fill="222A35" w:themeFill="text2" w:themeFillShade="80"/>
          </w:tcPr>
          <w:p w14:paraId="34B2ACEF" w14:textId="77777777" w:rsidR="00FC3E10" w:rsidRPr="00742CAC" w:rsidRDefault="00FC3E10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FC3E10" w:rsidRPr="00742CAC" w14:paraId="79848710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51C55FE5" w14:textId="1E8FADCD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2.1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1BFCBBD2" w14:textId="42101AF8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Name of person completing this questionnaire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E49350A" w14:textId="77777777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FC3E10" w:rsidRPr="00742CAC" w14:paraId="7CAB5D16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0C59996" w14:textId="5B715E20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2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7A1B39C" w14:textId="16F4DB23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ference Number</w:t>
            </w:r>
            <w:r w:rsidR="001B1F7C"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(Individual)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16CF978" w14:textId="77777777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FC3E10" w:rsidRPr="00742CAC" w14:paraId="27EADC80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C3E671F" w14:textId="5DF88870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3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070946" w14:textId="38AC6CFE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Position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CEC7FAD" w14:textId="77777777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FC3E10" w:rsidRPr="00742CAC" w14:paraId="030BF74E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19ED5E" w14:textId="2C3D73BB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4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5B42B4F" w14:textId="2917768B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sidential address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A91B650" w14:textId="77777777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FC3E10" w:rsidRPr="00742CAC" w14:paraId="5E82AC4C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D1B0F73" w14:textId="6EE36693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5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22C9DC0" w14:textId="51ED84CE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Nationality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C8D9464" w14:textId="77777777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2C6A00FE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AEB091D" w14:textId="1832F333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6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5C94BB1" w14:textId="31053ABE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Birth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6699AF1" w14:textId="77777777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7102598A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618D612" w14:textId="63895CC5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2.7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1D9510D" w14:textId="2D2BDFA7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ntact Number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F33604D" w14:textId="77777777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1ED8E74E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231EECF" w14:textId="199F230A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2.8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0A32F6C" w14:textId="56DDC170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Email address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23D259E" w14:textId="77777777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080FAA08" w14:textId="1131F803" w:rsidR="009672F3" w:rsidRPr="00742CAC" w:rsidRDefault="009672F3">
      <w:pPr>
        <w:rPr>
          <w:rFonts w:ascii="Avenir Next LT Pro Light" w:hAnsi="Avenir Next LT Pro Light"/>
          <w:lang w:val="en-GB"/>
        </w:rPr>
      </w:pPr>
    </w:p>
    <w:p w14:paraId="259E9AA0" w14:textId="77777777" w:rsidR="00F03A6C" w:rsidRPr="00742CAC" w:rsidRDefault="00F03A6C">
      <w:pPr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br w:type="page"/>
      </w:r>
    </w:p>
    <w:p w14:paraId="3B149E06" w14:textId="50A33952" w:rsidR="009672F3" w:rsidRPr="00742CAC" w:rsidRDefault="009672F3" w:rsidP="003B46B9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lastRenderedPageBreak/>
        <w:t>Branches</w:t>
      </w:r>
      <w:r w:rsidR="00FE5CC3" w:rsidRPr="00742CAC">
        <w:rPr>
          <w:rFonts w:ascii="Avenir Next LT Pro" w:hAnsi="Avenir Next LT Pro"/>
          <w:b/>
          <w:bCs/>
          <w:lang w:val="en-GB"/>
        </w:rPr>
        <w:t>/Shopfronts</w:t>
      </w:r>
    </w:p>
    <w:tbl>
      <w:tblPr>
        <w:tblStyle w:val="MediumShading1-Accent11"/>
        <w:tblpPr w:leftFromText="180" w:rightFromText="180" w:vertAnchor="text" w:horzAnchor="margin" w:tblpXSpec="center" w:tblpY="211"/>
        <w:tblW w:w="1076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68"/>
        <w:gridCol w:w="2548"/>
        <w:gridCol w:w="2548"/>
        <w:gridCol w:w="2548"/>
        <w:gridCol w:w="2548"/>
      </w:tblGrid>
      <w:tr w:rsidR="002E672A" w:rsidRPr="00742CAC" w14:paraId="32C2EBB5" w14:textId="77777777" w:rsidTr="004648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0A00DF90" w14:textId="200077CA" w:rsidR="002E672A" w:rsidRPr="00742CAC" w:rsidRDefault="002E672A" w:rsidP="4F61C9D4">
            <w:pPr>
              <w:spacing w:after="60" w:line="259" w:lineRule="auto"/>
              <w:jc w:val="center"/>
              <w:rPr>
                <w:rFonts w:ascii="Avenir Next LT Pro" w:hAnsi="Avenir Next LT Pro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5E8D5534" w14:textId="2AD723E9" w:rsidR="002E672A" w:rsidRPr="00742CAC" w:rsidRDefault="62F40C86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.a. Branch Location(complete as appropriate):</w:t>
            </w:r>
          </w:p>
        </w:tc>
        <w:tc>
          <w:tcPr>
            <w:tcW w:w="2548" w:type="dxa"/>
            <w:tcBorders>
              <w:right w:val="single" w:sz="8" w:space="0" w:color="7295D2"/>
            </w:tcBorders>
            <w:shd w:val="clear" w:color="auto" w:fill="222A35" w:themeFill="text2" w:themeFillShade="80"/>
          </w:tcPr>
          <w:p w14:paraId="6F0A8713" w14:textId="5DE593AF" w:rsidR="002E672A" w:rsidRPr="00742CAC" w:rsidRDefault="61E95739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.b. Address (keep and complete as appropriate)</w:t>
            </w:r>
          </w:p>
        </w:tc>
        <w:tc>
          <w:tcPr>
            <w:tcW w:w="2548" w:type="dxa"/>
            <w:tcBorders>
              <w:right w:val="single" w:sz="8" w:space="0" w:color="7295D2"/>
            </w:tcBorders>
            <w:shd w:val="clear" w:color="auto" w:fill="222A35" w:themeFill="text2" w:themeFillShade="80"/>
          </w:tcPr>
          <w:p w14:paraId="01ECE648" w14:textId="5B0DD73A" w:rsidR="002E672A" w:rsidRPr="00742CAC" w:rsidRDefault="3CE5710E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.c. Principal/Agent/Sub Agent status (complete as appropriate):</w:t>
            </w:r>
          </w:p>
        </w:tc>
        <w:tc>
          <w:tcPr>
            <w:tcW w:w="2548" w:type="dxa"/>
            <w:tcBorders>
              <w:left w:val="single" w:sz="8" w:space="0" w:color="7295D2"/>
            </w:tcBorders>
            <w:shd w:val="clear" w:color="auto" w:fill="222A35" w:themeFill="text2" w:themeFillShade="80"/>
          </w:tcPr>
          <w:p w14:paraId="5F0F23AF" w14:textId="77777777" w:rsidR="002E672A" w:rsidRPr="00742CAC" w:rsidRDefault="002E672A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</w:p>
          <w:p w14:paraId="62D8D07B" w14:textId="5636BEA0" w:rsidR="002E672A" w:rsidRPr="00742CAC" w:rsidRDefault="514F5994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.</w:t>
            </w:r>
            <w:r w:rsidR="030AA9F1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d</w:t>
            </w:r>
            <w:r w:rsidR="002E672A"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 xml:space="preserve"> Services Requested by Viva Wallet (keep the ones applicable)</w:t>
            </w:r>
          </w:p>
        </w:tc>
      </w:tr>
      <w:tr w:rsidR="002E672A" w:rsidRPr="00742CAC" w14:paraId="31AACF24" w14:textId="77777777" w:rsidTr="4F61C9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0AC85C5" w14:textId="77777777" w:rsidR="002E672A" w:rsidRPr="00742CAC" w:rsidRDefault="002E672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5948D7D" w14:textId="0772DCCD" w:rsidR="002E672A" w:rsidRPr="00742CAC" w:rsidRDefault="002E672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(Eg. London)</w:t>
            </w: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F04D3B7" w14:textId="045DB7DA" w:rsidR="002E672A" w:rsidRPr="00742CAC" w:rsidRDefault="0020551E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(E</w:t>
            </w:r>
            <w:r w:rsidR="003D01B6"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g, </w:t>
            </w:r>
            <w:r w:rsidR="00040450"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Trafalgar Square, Charing Cross, London WC2N 5DN)</w:t>
            </w: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273B157C" w14:textId="601539EA" w:rsidR="002E672A" w:rsidRPr="00742CAC" w:rsidRDefault="00823CC0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(Principal, Agent</w:t>
            </w:r>
            <w:r w:rsidR="00090C41"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, Sub-agent)</w:t>
            </w:r>
          </w:p>
        </w:tc>
        <w:tc>
          <w:tcPr>
            <w:tcW w:w="254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43B4AA1" w14:textId="24D888EC" w:rsidR="002E672A" w:rsidRPr="00742CAC" w:rsidRDefault="004B2751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</w:tr>
      <w:tr w:rsidR="002E672A" w:rsidRPr="00742CAC" w14:paraId="3DA184EA" w14:textId="77777777" w:rsidTr="4F61C9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AD93D3E" w14:textId="255DF064" w:rsidR="002E672A" w:rsidRPr="00742CAC" w:rsidRDefault="2989373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1</w:t>
            </w: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B0F6017" w14:textId="295BB773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7E65A34" w14:textId="63B7B90B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B1F3C80" w14:textId="22098ECB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DCBC716" w14:textId="778783CF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2E672A" w:rsidRPr="00742CAC" w14:paraId="1F785A33" w14:textId="77777777" w:rsidTr="4F61C9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874CA77" w14:textId="4268EFB8" w:rsidR="002E672A" w:rsidRPr="00742CAC" w:rsidRDefault="1B3B8925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2</w:t>
            </w: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881FAE" w14:textId="3E9990C4" w:rsidR="002E672A" w:rsidRPr="00742CAC" w:rsidRDefault="002E672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08343825" w14:textId="0087480F" w:rsidR="002E672A" w:rsidRPr="00742CAC" w:rsidRDefault="002E672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65AA66D" w14:textId="0C6B040E" w:rsidR="002E672A" w:rsidRPr="00742CAC" w:rsidRDefault="002E672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9F036EF" w14:textId="1A42B6C9" w:rsidR="002E672A" w:rsidRPr="00742CAC" w:rsidRDefault="002E672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2E672A" w:rsidRPr="00742CAC" w14:paraId="36B5A6EE" w14:textId="77777777" w:rsidTr="4F61C9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729152A" w14:textId="4AFA1385" w:rsidR="002E672A" w:rsidRPr="00742CAC" w:rsidRDefault="77FDDD72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  <w:r w:rsidR="002E672A"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3</w:t>
            </w: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E1DE6C4" w14:textId="24538ED0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C2AC65E" w14:textId="43C15E27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2008E3D6" w14:textId="29A1EB01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54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403F408" w14:textId="60E4190D" w:rsidR="002E672A" w:rsidRPr="00742CAC" w:rsidRDefault="002E672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7D8090D4" w14:textId="57625159" w:rsidR="004B2751" w:rsidRPr="00742CAC" w:rsidRDefault="004B2751" w:rsidP="003B46B9">
      <w:pPr>
        <w:tabs>
          <w:tab w:val="left" w:pos="1494"/>
        </w:tabs>
        <w:rPr>
          <w:rFonts w:ascii="Avenir Next LT Pro Light" w:hAnsi="Avenir Next LT Pro Light"/>
          <w:i/>
          <w:iCs/>
          <w:lang w:val="en-GB"/>
        </w:rPr>
      </w:pPr>
    </w:p>
    <w:p w14:paraId="15D39420" w14:textId="53548E27" w:rsidR="00461C65" w:rsidRPr="00742CAC" w:rsidRDefault="00461C65" w:rsidP="00461C65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t xml:space="preserve">MLRO/Nominated Officer Questions </w:t>
      </w:r>
    </w:p>
    <w:tbl>
      <w:tblPr>
        <w:tblStyle w:val="MediumShading1-Accent11"/>
        <w:tblpPr w:leftFromText="180" w:rightFromText="180" w:vertAnchor="text" w:horzAnchor="margin" w:tblpXSpec="center" w:tblpY="211"/>
        <w:tblW w:w="1096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5103"/>
        <w:gridCol w:w="5300"/>
      </w:tblGrid>
      <w:tr w:rsidR="007E0374" w:rsidRPr="00742CAC" w14:paraId="698F3961" w14:textId="77777777" w:rsidTr="007E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3F3B37E0" w14:textId="77777777" w:rsidR="007E0374" w:rsidRPr="00742CAC" w:rsidRDefault="007E0374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5DDB5C66" w14:textId="1C9EF3FA" w:rsidR="007E0374" w:rsidRPr="00742CAC" w:rsidRDefault="007E0374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5300" w:type="dxa"/>
            <w:shd w:val="clear" w:color="auto" w:fill="222A35" w:themeFill="text2" w:themeFillShade="80"/>
          </w:tcPr>
          <w:p w14:paraId="43748E98" w14:textId="77777777" w:rsidR="007E0374" w:rsidRPr="00742CAC" w:rsidRDefault="007E0374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7E0374" w:rsidRPr="00742CAC" w14:paraId="0C415F63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3699281D" w14:textId="4BB541B8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1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2CA4AD43" w14:textId="46CC8A5C" w:rsidR="007E0374" w:rsidRPr="00742CAC" w:rsidRDefault="009464C7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Which existing bank accounts in the </w:t>
            </w:r>
            <w:r w:rsidR="001B1F7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ountry you operate in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do you hold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497BD2E" w14:textId="77777777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7E0374" w:rsidRPr="00742CAC" w14:paraId="1007E098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2F50BFE" w14:textId="3B8440BA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2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DD9DD80" w14:textId="59B59CF7" w:rsidR="007E0374" w:rsidRPr="00742CAC" w:rsidRDefault="00555C51" w:rsidP="00C74C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Does the MSB use bank accounts in third countries, if so which ones and where (or is it part of a network)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A134341" w14:textId="77777777" w:rsidR="007E0374" w:rsidRPr="00742CAC" w:rsidRDefault="007E0374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06030424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93FE1BE" w14:textId="2303BC5A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3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2C3E42E" w14:textId="08657A7E" w:rsidR="007E0374" w:rsidRPr="00742CAC" w:rsidRDefault="00B65225" w:rsidP="00C74C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When was your AM</w:t>
            </w:r>
            <w:r w:rsidR="00CA3816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L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/CTF </w:t>
            </w:r>
            <w:r w:rsidR="0032340F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rogram last </w:t>
            </w:r>
            <w:r w:rsidR="009E6F8D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reviewed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0158E5A" w14:textId="77777777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12042B30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CC28CDB" w14:textId="5DFDCCCA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4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EA274BE" w14:textId="6AD685DE" w:rsidR="007E0374" w:rsidRPr="00742CAC" w:rsidRDefault="00610DBD" w:rsidP="00C74C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How often is your AML/CTF </w:t>
            </w:r>
            <w:r w:rsidR="00C74C70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rogram reviewed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96565EF" w14:textId="77777777" w:rsidR="007E0374" w:rsidRPr="00742CAC" w:rsidRDefault="007E0374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10843AC0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4F98E1A" w14:textId="407A0889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5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4CD6818" w14:textId="23766AF4" w:rsidR="007E0374" w:rsidRPr="00742CAC" w:rsidRDefault="00426AE9" w:rsidP="00C74C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Have you performed an AML/CTF risk assessment of your organisation, if so when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71F22BB" w14:textId="77777777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51711338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BCE90EC" w14:textId="183AD02D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6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E9A77E9" w14:textId="54329AB5" w:rsidR="007E0374" w:rsidRPr="00742CAC" w:rsidRDefault="004C1722" w:rsidP="00C74C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What limits are imposed on transactions under your AML </w:t>
            </w:r>
            <w:r w:rsidR="00C74C70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rogram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6F71F1B" w14:textId="77777777" w:rsidR="007E0374" w:rsidRPr="00742CAC" w:rsidRDefault="007E0374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35238C8F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9FB1EF6" w14:textId="794664B6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.7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DFB87B" w14:textId="00EF222C" w:rsidR="007E0374" w:rsidRPr="00742CAC" w:rsidRDefault="00D25CA3" w:rsidP="003C6A6A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Does the company have a monitoring system to detect suspicious activity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EB51CEC" w14:textId="77777777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D25CA3" w:rsidRPr="00742CAC" w14:paraId="5E03BB41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5300CCA" w14:textId="573A118C" w:rsidR="00D25CA3" w:rsidRPr="00742CAC" w:rsidRDefault="009B111B" w:rsidP="00BF4D96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.8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F67893B" w14:textId="6B98675A" w:rsidR="00D25CA3" w:rsidRPr="00742CAC" w:rsidRDefault="006F7645" w:rsidP="009B111B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How many people analyse transactional activity/is this function outsourced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2089332" w14:textId="77777777" w:rsidR="00D25CA3" w:rsidRPr="00742CAC" w:rsidRDefault="00D25CA3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D25CA3" w:rsidRPr="00742CAC" w14:paraId="10729511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033A180" w14:textId="0346A16C" w:rsidR="00D25CA3" w:rsidRPr="00742CAC" w:rsidRDefault="009B111B" w:rsidP="00BF4D96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.9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7C79320" w14:textId="6B0C763C" w:rsidR="00D25CA3" w:rsidRPr="00742CAC" w:rsidRDefault="009B111B" w:rsidP="009B111B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Does your institution provide AML training to new and existing employees? If this is provided by a principal or external agency, please detail here.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E64147B" w14:textId="77777777" w:rsidR="00D25CA3" w:rsidRPr="00742CAC" w:rsidRDefault="00D25CA3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3BA1050A" w14:textId="085E84CD" w:rsidR="006E1A99" w:rsidRDefault="0076249D" w:rsidP="006E1A99">
      <w:pPr>
        <w:rPr>
          <w:lang w:val="en-GB"/>
        </w:rPr>
      </w:pPr>
      <w:r>
        <w:rPr>
          <w:noProof/>
        </w:rPr>
        <w:drawing>
          <wp:inline distT="0" distB="0" distL="0" distR="0" wp14:anchorId="248E4593" wp14:editId="47A5637E">
            <wp:extent cx="276225" cy="276225"/>
            <wp:effectExtent l="0" t="0" r="0" b="9525"/>
            <wp:docPr id="6" name="Picture 6" descr="image of Unicode Character 'PAPERCLIP' (U+1F4C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E9C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Please attach a copy of </w:t>
      </w:r>
      <w:r w:rsidR="007667B7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>your</w:t>
      </w:r>
      <w:r w:rsidR="009A0E9C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 AML/CTF program/policy</w:t>
      </w:r>
    </w:p>
    <w:p w14:paraId="4DAC1CA0" w14:textId="77777777" w:rsidR="0076249D" w:rsidRDefault="0076249D" w:rsidP="006E1A99">
      <w:pPr>
        <w:rPr>
          <w:lang w:val="en-GB"/>
        </w:rPr>
      </w:pPr>
    </w:p>
    <w:p w14:paraId="25BD7BD2" w14:textId="44E424E6" w:rsidR="00BF1873" w:rsidRPr="00BF1873" w:rsidRDefault="00BF1873" w:rsidP="00BF1873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BF1873">
        <w:rPr>
          <w:rFonts w:ascii="Avenir Next LT Pro" w:hAnsi="Avenir Next LT Pro"/>
          <w:b/>
          <w:bCs/>
          <w:lang w:val="en-GB"/>
        </w:rPr>
        <w:t>Money Flows - Outbound</w:t>
      </w:r>
    </w:p>
    <w:tbl>
      <w:tblPr>
        <w:tblStyle w:val="MediumShading1-Accent11"/>
        <w:tblpPr w:leftFromText="180" w:rightFromText="180" w:vertAnchor="text" w:horzAnchor="margin" w:tblpXSpec="center" w:tblpY="211"/>
        <w:tblW w:w="10946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68"/>
        <w:gridCol w:w="5092"/>
        <w:gridCol w:w="709"/>
        <w:gridCol w:w="2288"/>
        <w:gridCol w:w="2289"/>
      </w:tblGrid>
      <w:tr w:rsidR="00905503" w:rsidRPr="00742CAC" w14:paraId="58014149" w14:textId="00F0D0B0" w:rsidTr="002902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020B6447" w14:textId="77777777" w:rsidR="00905503" w:rsidRPr="00742CAC" w:rsidRDefault="00905503" w:rsidP="00EB7EAA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5092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0A129E16" w14:textId="68B8A4AD" w:rsidR="00905503" w:rsidRPr="00742CAC" w:rsidRDefault="00905503" w:rsidP="00EB7EAA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shd w:val="clear" w:color="auto" w:fill="222A35" w:themeFill="text2" w:themeFillShade="80"/>
          </w:tcPr>
          <w:p w14:paraId="44F80A07" w14:textId="15B3A0D4" w:rsidR="00905503" w:rsidRPr="00742CAC" w:rsidRDefault="00905503" w:rsidP="00EB7EAA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>%</w:t>
            </w:r>
          </w:p>
        </w:tc>
        <w:tc>
          <w:tcPr>
            <w:tcW w:w="2288" w:type="dxa"/>
            <w:shd w:val="clear" w:color="auto" w:fill="222A35" w:themeFill="text2" w:themeFillShade="80"/>
          </w:tcPr>
          <w:p w14:paraId="7BA2D2A0" w14:textId="64232CEC" w:rsidR="00905503" w:rsidRPr="7F03E746" w:rsidRDefault="00905503" w:rsidP="00EB7EAA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 xml:space="preserve">Volume </w:t>
            </w:r>
            <w:r w:rsidR="004B1AF4">
              <w:rPr>
                <w:rFonts w:ascii="Calibri" w:hAnsi="Calibri" w:cs="Calibri"/>
                <w:lang w:eastAsia="en-GB"/>
              </w:rPr>
              <w:t>Out</w:t>
            </w:r>
            <w:r w:rsidRPr="7F03E746">
              <w:rPr>
                <w:rFonts w:ascii="Calibri" w:hAnsi="Calibri" w:cs="Calibri"/>
                <w:lang w:eastAsia="en-GB"/>
              </w:rPr>
              <w:t xml:space="preserve"> (</w:t>
            </w:r>
            <w:r w:rsidR="001B1F7C">
              <w:rPr>
                <w:rFonts w:ascii="Calibri" w:hAnsi="Calibri" w:cs="Calibri"/>
                <w:lang w:val="el-GR" w:eastAsia="en-GB"/>
              </w:rPr>
              <w:t>€</w:t>
            </w:r>
            <w:r w:rsidRPr="7F03E746">
              <w:rPr>
                <w:rFonts w:ascii="Calibri" w:hAnsi="Calibri" w:cs="Calibri"/>
                <w:lang w:eastAsia="en-GB"/>
              </w:rPr>
              <w:t>)</w:t>
            </w:r>
          </w:p>
        </w:tc>
        <w:tc>
          <w:tcPr>
            <w:tcW w:w="2289" w:type="dxa"/>
            <w:shd w:val="clear" w:color="auto" w:fill="222A35" w:themeFill="text2" w:themeFillShade="80"/>
          </w:tcPr>
          <w:p w14:paraId="3182A969" w14:textId="6AF281A4" w:rsidR="00905503" w:rsidRPr="7F03E746" w:rsidRDefault="00905503" w:rsidP="00EB7EAA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 xml:space="preserve">Volume </w:t>
            </w:r>
            <w:r w:rsidR="004B1AF4">
              <w:rPr>
                <w:rFonts w:ascii="Calibri" w:hAnsi="Calibri" w:cs="Calibri"/>
                <w:lang w:eastAsia="en-GB"/>
              </w:rPr>
              <w:t>Out</w:t>
            </w:r>
            <w:r w:rsidRPr="7F03E746">
              <w:rPr>
                <w:rFonts w:ascii="Calibri" w:hAnsi="Calibri" w:cs="Calibri"/>
                <w:lang w:eastAsia="en-GB"/>
              </w:rPr>
              <w:t xml:space="preserve"> (Freq)</w:t>
            </w:r>
          </w:p>
        </w:tc>
      </w:tr>
      <w:tr w:rsidR="00905503" w:rsidRPr="00742CAC" w14:paraId="4B39AF66" w14:textId="0F558928" w:rsidTr="0029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43327493" w14:textId="31CDB63D" w:rsidR="00905503" w:rsidRPr="00742CAC" w:rsidRDefault="00905503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5.</w:t>
            </w: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01AF034C" w14:textId="56F431A3" w:rsidR="00905503" w:rsidRPr="003D143B" w:rsidRDefault="00905503" w:rsidP="0090550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7983988" w14:textId="36FA2382" w:rsidR="00905503" w:rsidRPr="003D143B" w:rsidRDefault="00783EA3" w:rsidP="0090550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2E4BB81" w14:textId="756DB8A6" w:rsidR="00905503" w:rsidRPr="001B1F7C" w:rsidRDefault="001B1F7C" w:rsidP="0090550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</w:pPr>
            <w:r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F7B79C7" w14:textId="77777777" w:rsidR="00905503" w:rsidRPr="003D143B" w:rsidRDefault="00905503" w:rsidP="0090550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1FCB9589" w14:textId="513DB624" w:rsidTr="002902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F0AB78A" w14:textId="41E6CD12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9302104" w14:textId="1C8134F8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B27640E" w14:textId="2B29DC9C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D561498" w14:textId="7634522D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F6031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78165FC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26CBA080" w14:textId="750E8CB9" w:rsidTr="0029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03473C5" w14:textId="535B43F1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74A45F3" w14:textId="23D9C744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8FAC39F" w14:textId="7A69A624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AE9FD86" w14:textId="7BAD8BB9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F6031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A398334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2E6D496E" w14:textId="36220D61" w:rsidTr="002902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CD920FE" w14:textId="14099D56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0D3AFF3" w14:textId="74BE45E1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36C546A" w14:textId="64FCBEED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F711ACC" w14:textId="75727820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F6031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36819D4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29B32315" w14:textId="7EB001E7" w:rsidTr="002902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A6CC91" w14:textId="366F700D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70294B7" w14:textId="428BC232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8027C7A" w14:textId="27B868AC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B05F0C7" w14:textId="556BB74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F6031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14609F5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</w:tbl>
    <w:p w14:paraId="344B370B" w14:textId="4D10D174" w:rsidR="003D143B" w:rsidRDefault="003D143B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19403AF7" w14:textId="77777777" w:rsidR="003D143B" w:rsidRDefault="003D143B">
      <w:pPr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br w:type="page"/>
      </w:r>
    </w:p>
    <w:p w14:paraId="742F1501" w14:textId="6596A050" w:rsidR="003D143B" w:rsidRPr="00BF1873" w:rsidRDefault="003D143B" w:rsidP="003D143B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BF1873">
        <w:rPr>
          <w:rFonts w:ascii="Avenir Next LT Pro" w:hAnsi="Avenir Next LT Pro"/>
          <w:b/>
          <w:bCs/>
          <w:lang w:val="en-GB"/>
        </w:rPr>
        <w:lastRenderedPageBreak/>
        <w:t xml:space="preserve">Money Flows - </w:t>
      </w:r>
      <w:r>
        <w:rPr>
          <w:rFonts w:ascii="Avenir Next LT Pro" w:hAnsi="Avenir Next LT Pro"/>
          <w:b/>
          <w:bCs/>
          <w:lang w:val="en-GB"/>
        </w:rPr>
        <w:t>Inbound</w:t>
      </w:r>
    </w:p>
    <w:tbl>
      <w:tblPr>
        <w:tblStyle w:val="MediumShading1-Accent11"/>
        <w:tblpPr w:leftFromText="180" w:rightFromText="180" w:vertAnchor="text" w:horzAnchor="margin" w:tblpXSpec="center" w:tblpY="211"/>
        <w:tblW w:w="10946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68"/>
        <w:gridCol w:w="5092"/>
        <w:gridCol w:w="709"/>
        <w:gridCol w:w="2288"/>
        <w:gridCol w:w="2289"/>
      </w:tblGrid>
      <w:tr w:rsidR="003D143B" w:rsidRPr="00742CAC" w14:paraId="4378732E" w14:textId="77777777" w:rsidTr="00BF4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4D45AFE3" w14:textId="77777777" w:rsidR="003D143B" w:rsidRPr="00742CAC" w:rsidRDefault="003D143B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5092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0579804B" w14:textId="77777777" w:rsidR="003D143B" w:rsidRPr="00742CAC" w:rsidRDefault="003D143B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shd w:val="clear" w:color="auto" w:fill="222A35" w:themeFill="text2" w:themeFillShade="80"/>
          </w:tcPr>
          <w:p w14:paraId="213B7525" w14:textId="77777777" w:rsidR="003D143B" w:rsidRPr="00742CAC" w:rsidRDefault="003D143B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>%</w:t>
            </w:r>
          </w:p>
        </w:tc>
        <w:tc>
          <w:tcPr>
            <w:tcW w:w="2288" w:type="dxa"/>
            <w:shd w:val="clear" w:color="auto" w:fill="222A35" w:themeFill="text2" w:themeFillShade="80"/>
          </w:tcPr>
          <w:p w14:paraId="0109D341" w14:textId="13F50603" w:rsidR="003D143B" w:rsidRPr="7F03E746" w:rsidRDefault="003D143B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 xml:space="preserve">Volume </w:t>
            </w:r>
            <w:r>
              <w:rPr>
                <w:rFonts w:ascii="Calibri" w:hAnsi="Calibri" w:cs="Calibri"/>
                <w:lang w:eastAsia="en-GB"/>
              </w:rPr>
              <w:t>In</w:t>
            </w:r>
            <w:r w:rsidRPr="7F03E746">
              <w:rPr>
                <w:rFonts w:ascii="Calibri" w:hAnsi="Calibri" w:cs="Calibri"/>
                <w:lang w:eastAsia="en-GB"/>
              </w:rPr>
              <w:t xml:space="preserve"> (</w:t>
            </w:r>
            <w:r w:rsidR="001B1F7C">
              <w:rPr>
                <w:rFonts w:ascii="Calibri" w:hAnsi="Calibri" w:cs="Calibri"/>
                <w:lang w:val="el-GR" w:eastAsia="en-GB"/>
              </w:rPr>
              <w:t>€</w:t>
            </w:r>
            <w:r w:rsidRPr="7F03E746">
              <w:rPr>
                <w:rFonts w:ascii="Calibri" w:hAnsi="Calibri" w:cs="Calibri"/>
                <w:lang w:eastAsia="en-GB"/>
              </w:rPr>
              <w:t>)</w:t>
            </w:r>
          </w:p>
        </w:tc>
        <w:tc>
          <w:tcPr>
            <w:tcW w:w="2289" w:type="dxa"/>
            <w:shd w:val="clear" w:color="auto" w:fill="222A35" w:themeFill="text2" w:themeFillShade="80"/>
          </w:tcPr>
          <w:p w14:paraId="70FA0AAD" w14:textId="77777777" w:rsidR="003D143B" w:rsidRPr="7F03E746" w:rsidRDefault="003D143B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eastAsia="en-GB"/>
              </w:rPr>
            </w:pPr>
            <w:r w:rsidRPr="7F03E746">
              <w:rPr>
                <w:rFonts w:ascii="Calibri" w:hAnsi="Calibri" w:cs="Calibri"/>
                <w:lang w:eastAsia="en-GB"/>
              </w:rPr>
              <w:t xml:space="preserve">Volume </w:t>
            </w:r>
            <w:r>
              <w:rPr>
                <w:rFonts w:ascii="Calibri" w:hAnsi="Calibri" w:cs="Calibri"/>
                <w:lang w:eastAsia="en-GB"/>
              </w:rPr>
              <w:t>In</w:t>
            </w:r>
            <w:r w:rsidRPr="7F03E746">
              <w:rPr>
                <w:rFonts w:ascii="Calibri" w:hAnsi="Calibri" w:cs="Calibri"/>
                <w:lang w:eastAsia="en-GB"/>
              </w:rPr>
              <w:t xml:space="preserve"> (Freq)</w:t>
            </w:r>
          </w:p>
        </w:tc>
      </w:tr>
      <w:tr w:rsidR="001B1F7C" w:rsidRPr="00742CAC" w14:paraId="6057D98E" w14:textId="77777777" w:rsidTr="00BF4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7EE7731D" w14:textId="69DCA92C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6.</w:t>
            </w: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103823B6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4BEC07A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4EAED79" w14:textId="426A4518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21663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3A51D0A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48E88D92" w14:textId="77777777" w:rsidTr="00BF4D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541FD05" w14:textId="763E1DD3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F9479E3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E14E7D6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30EC5A5" w14:textId="77296DF4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21663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8C14108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723791D2" w14:textId="77777777" w:rsidTr="00BF4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C8C06B0" w14:textId="6D52C1C2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2E94FF3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BACF818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5B669E5" w14:textId="4E5A9A0E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21663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2091A02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65CD0449" w14:textId="77777777" w:rsidTr="00BF4D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8E20FFC" w14:textId="2105CC69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38C298F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3234C2E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C2E7D04" w14:textId="78D4AD72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21663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E7EE967" w14:textId="77777777" w:rsidR="001B1F7C" w:rsidRPr="003D143B" w:rsidRDefault="001B1F7C" w:rsidP="001B1F7C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1B1F7C" w:rsidRPr="00742CAC" w14:paraId="20F0DD03" w14:textId="77777777" w:rsidTr="00BF4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52A45B5" w14:textId="1B0A0BA9" w:rsidR="001B1F7C" w:rsidRPr="00742CAC" w:rsidRDefault="001B1F7C" w:rsidP="001B1F7C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.</w:t>
            </w: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5092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1C0D46C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70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DA1F865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D143B"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%</w:t>
            </w:r>
          </w:p>
        </w:tc>
        <w:tc>
          <w:tcPr>
            <w:tcW w:w="228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9C30744" w14:textId="5ECE78A2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  <w:r w:rsidRPr="00321663">
              <w:rPr>
                <w:rFonts w:asciiTheme="minorHAnsi" w:hAnsiTheme="minorHAnsi"/>
                <w:i/>
                <w:iCs/>
                <w:sz w:val="18"/>
                <w:szCs w:val="18"/>
                <w:lang w:val="el-GR"/>
              </w:rPr>
              <w:t>€</w:t>
            </w:r>
          </w:p>
        </w:tc>
        <w:tc>
          <w:tcPr>
            <w:tcW w:w="2289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9FAADF7" w14:textId="77777777" w:rsidR="001B1F7C" w:rsidRPr="003D143B" w:rsidRDefault="001B1F7C" w:rsidP="001B1F7C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</w:tbl>
    <w:p w14:paraId="34816619" w14:textId="77777777" w:rsidR="003F21D5" w:rsidRDefault="003F21D5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10163F96" w14:textId="67589855" w:rsidR="00D213F4" w:rsidRPr="00BF1873" w:rsidRDefault="002514F2" w:rsidP="00D213F4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 xml:space="preserve">Questionnaire </w:t>
      </w:r>
    </w:p>
    <w:tbl>
      <w:tblPr>
        <w:tblStyle w:val="MediumShading1-Accent11"/>
        <w:tblpPr w:leftFromText="180" w:rightFromText="180" w:vertAnchor="text" w:horzAnchor="margin" w:tblpXSpec="center" w:tblpY="211"/>
        <w:tblW w:w="1090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841"/>
        <w:gridCol w:w="283"/>
        <w:gridCol w:w="8080"/>
        <w:gridCol w:w="851"/>
        <w:gridCol w:w="850"/>
      </w:tblGrid>
      <w:tr w:rsidR="00261B53" w:rsidRPr="00742CAC" w14:paraId="5EC02F80" w14:textId="1CA3EEB7" w:rsidTr="479C7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49457631" w14:textId="77777777" w:rsidR="00261B53" w:rsidRPr="00742CAC" w:rsidRDefault="00261B53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8363" w:type="dxa"/>
            <w:gridSpan w:val="2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08D40441" w14:textId="624673D9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851" w:type="dxa"/>
            <w:shd w:val="clear" w:color="auto" w:fill="222A35" w:themeFill="text2" w:themeFillShade="80"/>
          </w:tcPr>
          <w:p w14:paraId="762D0D45" w14:textId="3949E7BA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>Yes</w:t>
            </w:r>
          </w:p>
        </w:tc>
        <w:tc>
          <w:tcPr>
            <w:tcW w:w="850" w:type="dxa"/>
            <w:shd w:val="clear" w:color="auto" w:fill="222A35" w:themeFill="text2" w:themeFillShade="80"/>
          </w:tcPr>
          <w:p w14:paraId="5809B2BA" w14:textId="68F795EB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>No</w:t>
            </w:r>
          </w:p>
        </w:tc>
      </w:tr>
      <w:tr w:rsidR="00261B53" w:rsidRPr="00742CAC" w14:paraId="0559882C" w14:textId="12EBDF40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DEB260F" w14:textId="0A7E7D65" w:rsidR="00261B53" w:rsidRPr="00742CAC" w:rsidRDefault="00261B53" w:rsidP="008B56A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1</w:t>
            </w:r>
          </w:p>
        </w:tc>
        <w:tc>
          <w:tcPr>
            <w:tcW w:w="8363" w:type="dxa"/>
            <w:gridSpan w:val="2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11FB7C9" w14:textId="43704D35" w:rsidR="00261B53" w:rsidRPr="00F03B25" w:rsidRDefault="00F03B25" w:rsidP="00F03B2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Has any director, manager, authorised officer/signatory, or shareholder of the company previously held a position of ownership or control in another business subject to money laundering regulations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211806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1E81AC0" w14:textId="24C97259" w:rsidR="00261B53" w:rsidRPr="00261B53" w:rsidRDefault="00261B53" w:rsidP="00BF4D96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79600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7DE05C69" w14:textId="27D34304" w:rsidR="00261B53" w:rsidRPr="003D143B" w:rsidRDefault="00261B53" w:rsidP="00BF4D96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5009F84B" w14:textId="570937B7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56C9B9D4" w14:textId="62AF1BD3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2</w:t>
            </w:r>
          </w:p>
        </w:tc>
        <w:tc>
          <w:tcPr>
            <w:tcW w:w="8363" w:type="dxa"/>
            <w:gridSpan w:val="2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3EADC8D" w14:textId="7F25734C" w:rsidR="009D3BF1" w:rsidRPr="003D143B" w:rsidRDefault="009D3BF1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Has any director, manager, authorised officer/signatory, or shareholder of the company ever been charged or convicted of any offence including but not limited to: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579056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AC451E9" w14:textId="064115D2" w:rsidR="009D3BF1" w:rsidRPr="003D143B" w:rsidRDefault="009D3BF1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333270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7AB51A8" w14:textId="4F18D275" w:rsidR="009D3BF1" w:rsidRPr="003D143B" w:rsidRDefault="009D3BF1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095C453F" w14:textId="151FDE68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9873BE6" w14:textId="36A5D7F5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2.1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4411BA8D" w14:textId="31A7659B" w:rsidR="009D3BF1" w:rsidRPr="001749E0" w:rsidRDefault="001749E0" w:rsidP="001749E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52B0E05" w14:textId="1D224EFC" w:rsidR="009D3BF1" w:rsidRPr="00542A57" w:rsidRDefault="00515861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Aiding and abetting tax evasion, fraud, dishonesty, breach of trust or tax offences, in any country, including any conviction relating to financial crime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211626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4FBCF9B2" w14:textId="5C730F9E" w:rsidR="009D3BF1" w:rsidRPr="003D143B" w:rsidRDefault="009D3BF1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2137557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02A40717" w14:textId="38DBF933" w:rsidR="009D3BF1" w:rsidRPr="003D143B" w:rsidRDefault="009D3BF1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69F36172" w14:textId="5A7E2F5F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D945B3" w14:textId="5C9AE263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A226D7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2.2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3153A644" w14:textId="3DDD6338" w:rsidR="009D3BF1" w:rsidRPr="003D143B" w:rsidRDefault="001749E0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BD28F4E" w14:textId="6771C05E" w:rsidR="009D3BF1" w:rsidRPr="00542A57" w:rsidRDefault="00FB7937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been declared bankrupt, or entered into any compromise with creditors or liquidators (voluntary or involuntary) related to bankruptcy or insolvency or are you, a director or manager currently the subject of bankruptcy proceedings actual, pending or threatene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739794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4B221B4B" w14:textId="1A2B0795" w:rsidR="009D3BF1" w:rsidRPr="003D143B" w:rsidRDefault="00542A57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72186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35EC3138" w14:textId="7459B36D" w:rsidR="009D3BF1" w:rsidRPr="003D143B" w:rsidRDefault="009D3BF1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5CFC798B" w14:textId="0B933FA7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8EE43C8" w14:textId="3CA9B582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A226D7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2.3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27AB22AE" w14:textId="71343E2C" w:rsidR="009D3BF1" w:rsidRPr="003D143B" w:rsidRDefault="001749E0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3D9449E" w14:textId="0224EEFD" w:rsidR="009D3BF1" w:rsidRPr="00542A57" w:rsidRDefault="00710CB4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failed to satisfy a judgment debt under a Court Order made in any country within one year of the order being enforce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1619711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3596698D" w14:textId="05C7FA48" w:rsidR="009D3BF1" w:rsidRPr="003D143B" w:rsidRDefault="009D3BF1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234543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AFD9CEC" w14:textId="58E654CC" w:rsidR="009D3BF1" w:rsidRPr="003D143B" w:rsidRDefault="009D3BF1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24F43" w:rsidRPr="00742CAC" w14:paraId="39E85FDD" w14:textId="77777777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1BB0095" w14:textId="12887226" w:rsidR="00324F43" w:rsidRDefault="00324F43" w:rsidP="00324F4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2.4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4E12141E" w14:textId="45058516" w:rsidR="00324F43" w:rsidRDefault="00324F43" w:rsidP="00324F4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69AA163" w14:textId="61222330" w:rsidR="00324F43" w:rsidRPr="00542A57" w:rsidRDefault="00324F43" w:rsidP="00324F4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disqualified, restricted or sanctioned, in any country, by a Court, from acting in the capacity of a director of a company, a member of management of a company or conducting in the affairs of any limited company or other legal entity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1221711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52E0851" w14:textId="4D1A3212" w:rsidR="00324F43" w:rsidRPr="00261B53" w:rsidRDefault="00324F43" w:rsidP="00324F43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1326890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201CB7E" w14:textId="18DB43E2" w:rsidR="00324F43" w:rsidRPr="00261B53" w:rsidRDefault="00324F43" w:rsidP="00324F43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24F43" w:rsidRPr="00742CAC" w14:paraId="62C79A6F" w14:textId="77777777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2B278E1" w14:textId="01FEBB1E" w:rsidR="00324F43" w:rsidRDefault="00324F43" w:rsidP="00324F4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2.5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33D4102D" w14:textId="7FCF740E" w:rsidR="00324F43" w:rsidRDefault="00324F43" w:rsidP="00324F4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97D7047" w14:textId="1871C0EC" w:rsidR="00324F43" w:rsidRPr="00542A57" w:rsidRDefault="00324F43" w:rsidP="00324F4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prohibited, suspended or refused the right in any country, to carry on any trade, business or profession for which a specific license, registration or other authority is require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1609420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0C493D25" w14:textId="07E2B9BB" w:rsidR="00324F43" w:rsidRPr="00261B53" w:rsidRDefault="00324F43" w:rsidP="00324F43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1359776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70BB76C0" w14:textId="477438F4" w:rsidR="00324F43" w:rsidRPr="00261B53" w:rsidRDefault="00324F43" w:rsidP="00324F43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24F43" w:rsidRPr="00742CAC" w14:paraId="1500F776" w14:textId="77777777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E7C89BD" w14:textId="24F2C4BF" w:rsidR="00324F43" w:rsidRDefault="00324F43" w:rsidP="00324F4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2.6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2ABCE357" w14:textId="54A43FD6" w:rsidR="00324F43" w:rsidRDefault="00324F43" w:rsidP="00324F4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B6A459E" w14:textId="18A104D5" w:rsidR="00324F43" w:rsidRPr="00542A57" w:rsidRDefault="00324F43" w:rsidP="00324F4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disqualified, restricted or sanctioned by the Financial Conduct Authority or equivalent regulator abroa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447319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6FD7D0A" w14:textId="1D975399" w:rsidR="00324F43" w:rsidRPr="00261B53" w:rsidRDefault="00324F43" w:rsidP="00324F43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919518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65B2BCC6" w14:textId="7B1E6EB0" w:rsidR="00324F43" w:rsidRPr="00261B53" w:rsidRDefault="00324F43" w:rsidP="00324F43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EC5A20" w:rsidRPr="00742CAC" w14:paraId="135C532E" w14:textId="77777777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98DF9CD" w14:textId="4D72D16C" w:rsidR="00EC5A20" w:rsidRDefault="00EC5A20" w:rsidP="00324F4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3</w:t>
            </w:r>
          </w:p>
        </w:tc>
        <w:tc>
          <w:tcPr>
            <w:tcW w:w="8363" w:type="dxa"/>
            <w:gridSpan w:val="2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0BA0B2F" w14:textId="45D3970E" w:rsidR="00EC5A20" w:rsidRPr="00B36F16" w:rsidRDefault="00D17165" w:rsidP="00324F4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Has any director, manager, authorised officer/signatory, or shareholder of the company previously</w:t>
            </w:r>
            <w:r w:rsidR="00B36F16" w:rsidRPr="00B36F16">
              <w:rPr>
                <w:rFonts w:asciiTheme="minorHAnsi" w:hAnsiTheme="minorHAnsi"/>
                <w:bCs/>
                <w:sz w:val="18"/>
                <w:szCs w:val="18"/>
              </w:rPr>
              <w:t xml:space="preserve"> </w:t>
            </w:r>
            <w:r w:rsidR="00B36F16">
              <w:rPr>
                <w:rFonts w:asciiTheme="minorHAnsi" w:hAnsiTheme="minorHAnsi"/>
                <w:bCs/>
                <w:sz w:val="18"/>
                <w:szCs w:val="18"/>
              </w:rPr>
              <w:t>violated any laws regarding issues like Bribery, Terrorism Fraud etc.?</w:t>
            </w:r>
          </w:p>
        </w:tc>
        <w:tc>
          <w:tcPr>
            <w:tcW w:w="851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C4BB814" w14:textId="77777777" w:rsidR="00EC5A20" w:rsidRPr="00261B53" w:rsidRDefault="00EC5A20" w:rsidP="00324F4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FE1C555" w14:textId="77777777" w:rsidR="00EC5A20" w:rsidRPr="00261B53" w:rsidRDefault="00EC5A20" w:rsidP="00324F4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</w:p>
        </w:tc>
      </w:tr>
    </w:tbl>
    <w:p w14:paraId="1D4B9A3F" w14:textId="4563956C" w:rsidR="00364D69" w:rsidRPr="00587A6E" w:rsidRDefault="00587A6E" w:rsidP="00587A6E">
      <w:pPr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</w:pPr>
      <w:r>
        <w:rPr>
          <w:noProof/>
        </w:rPr>
        <w:drawing>
          <wp:inline distT="0" distB="0" distL="0" distR="0" wp14:anchorId="186835EA" wp14:editId="295196CF">
            <wp:extent cx="276225" cy="276225"/>
            <wp:effectExtent l="0" t="0" r="0" b="9525"/>
            <wp:docPr id="7" name="Picture 7" descr="image of Unicode Character 'PAPERCLIP' (U+1F4C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4D69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If the answer is “Yes”, to any of the questions above, please provide a detailed explanation below and if </w:t>
      </w:r>
      <w:r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>necessary,</w:t>
      </w:r>
      <w:r w:rsidR="00364D69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 on a separate sheet and attach to this form.</w:t>
      </w:r>
    </w:p>
    <w:tbl>
      <w:tblPr>
        <w:tblStyle w:val="MediumShading1-Accent11"/>
        <w:tblpPr w:leftFromText="180" w:rightFromText="180" w:vertAnchor="text" w:horzAnchor="margin" w:tblpXSpec="center" w:tblpY="211"/>
        <w:tblW w:w="1090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10905"/>
      </w:tblGrid>
      <w:tr w:rsidR="005A503A" w:rsidRPr="00742CAC" w14:paraId="20DB2B06" w14:textId="77777777" w:rsidTr="00BF4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shd w:val="clear" w:color="auto" w:fill="222A35" w:themeFill="text2" w:themeFillShade="80"/>
            <w:vAlign w:val="center"/>
          </w:tcPr>
          <w:p w14:paraId="4D6B1A42" w14:textId="23124F1C" w:rsidR="005A503A" w:rsidRPr="00742CAC" w:rsidRDefault="00587A6E" w:rsidP="00587A6E">
            <w:pPr>
              <w:spacing w:after="60"/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587A6E">
              <w:rPr>
                <w:rFonts w:ascii="Avenir Next LT Pro" w:hAnsi="Avenir Next LT Pro"/>
                <w:sz w:val="18"/>
                <w:szCs w:val="18"/>
                <w:lang w:val="en-GB"/>
              </w:rPr>
              <w:t>Explanation</w:t>
            </w:r>
          </w:p>
        </w:tc>
      </w:tr>
      <w:tr w:rsidR="005A503A" w:rsidRPr="00742CAC" w14:paraId="248EEBF9" w14:textId="77777777" w:rsidTr="00BF4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D94B69B" w14:textId="77777777" w:rsidR="005A503A" w:rsidRDefault="005A503A" w:rsidP="00587A6E">
            <w:pPr>
              <w:rPr>
                <w:rFonts w:ascii="Avenir Next LT Pro" w:hAnsi="Avenir Next LT Pro" w:cs="Calibri"/>
                <w:b w:val="0"/>
                <w:bCs w:val="0"/>
                <w:sz w:val="18"/>
                <w:szCs w:val="18"/>
                <w:lang w:val="en-GB"/>
              </w:rPr>
            </w:pPr>
          </w:p>
          <w:p w14:paraId="717A3FC9" w14:textId="77777777" w:rsidR="00587A6E" w:rsidRDefault="00587A6E" w:rsidP="00587A6E">
            <w:pPr>
              <w:rPr>
                <w:rFonts w:ascii="Avenir Next LT Pro" w:hAnsi="Avenir Next LT Pro" w:cs="Calibri"/>
                <w:b w:val="0"/>
                <w:bCs w:val="0"/>
                <w:sz w:val="18"/>
                <w:szCs w:val="18"/>
                <w:lang w:val="en-GB"/>
              </w:rPr>
            </w:pPr>
          </w:p>
          <w:p w14:paraId="130E3EE1" w14:textId="7D2E3A29" w:rsidR="00587A6E" w:rsidRPr="00742CAC" w:rsidRDefault="00587A6E" w:rsidP="00587A6E">
            <w:pPr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</w:tr>
    </w:tbl>
    <w:p w14:paraId="4AD4E6DC" w14:textId="77777777" w:rsidR="00EB7EAA" w:rsidRDefault="00EB7EA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528BF956" w14:textId="77777777" w:rsidR="00EB7EAA" w:rsidRDefault="00EB7EA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14920431" w14:textId="25B4F2E8" w:rsidR="006E1A99" w:rsidRPr="00742CAC" w:rsidRDefault="00C30FB1" w:rsidP="006E1A99">
      <w:p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PERSONAL DATA PRIVACY NOTICE</w:t>
      </w:r>
    </w:p>
    <w:p w14:paraId="74E10BD6" w14:textId="4A517B25" w:rsidR="006C3275" w:rsidRPr="006C3275" w:rsidRDefault="006C3275" w:rsidP="006C3275">
      <w:pPr>
        <w:jc w:val="both"/>
        <w:rPr>
          <w:rFonts w:ascii="Avenir Next LT Pro" w:hAnsi="Avenir Next LT Pro"/>
          <w:lang w:val="en-GB"/>
        </w:rPr>
      </w:pPr>
      <w:r w:rsidRPr="479C7F03">
        <w:rPr>
          <w:rFonts w:ascii="Avenir Next LT Pro" w:hAnsi="Avenir Next LT Pro"/>
          <w:lang w:val="en-GB"/>
        </w:rPr>
        <w:t xml:space="preserve">The personal data that you have provided, and that of your company, will be recorded, stored and used in accordance with the requirements of the </w:t>
      </w:r>
      <w:r w:rsidR="00334A6D">
        <w:t xml:space="preserve">respective local </w:t>
      </w:r>
      <w:r w:rsidRPr="479C7F03">
        <w:rPr>
          <w:rFonts w:ascii="Avenir Next LT Pro" w:hAnsi="Avenir Next LT Pro"/>
          <w:i/>
          <w:iCs/>
          <w:lang w:val="en-GB"/>
        </w:rPr>
        <w:t xml:space="preserve">Data Protection </w:t>
      </w:r>
      <w:r w:rsidR="00334A6D">
        <w:rPr>
          <w:rFonts w:ascii="Avenir Next LT Pro" w:hAnsi="Avenir Next LT Pro"/>
          <w:i/>
          <w:iCs/>
          <w:lang w:val="en-GB"/>
        </w:rPr>
        <w:t>Regulation</w:t>
      </w:r>
      <w:r w:rsidRPr="479C7F03">
        <w:rPr>
          <w:rFonts w:ascii="Avenir Next LT Pro" w:hAnsi="Avenir Next LT Pro"/>
          <w:lang w:val="en-GB"/>
        </w:rPr>
        <w:t xml:space="preserve"> and used in accordance with section 8 of the </w:t>
      </w:r>
      <w:hyperlink r:id="rId12">
        <w:r w:rsidRPr="479C7F03">
          <w:rPr>
            <w:rStyle w:val="Hyperlink"/>
            <w:rFonts w:ascii="Avenir Next LT Pro" w:hAnsi="Avenir Next LT Pro"/>
            <w:lang w:val="en-GB"/>
          </w:rPr>
          <w:t>VivaWallet Terms and Conditions</w:t>
        </w:r>
      </w:hyperlink>
      <w:r w:rsidRPr="479C7F03">
        <w:rPr>
          <w:rFonts w:ascii="Avenir Next LT Pro" w:hAnsi="Avenir Next LT Pro"/>
          <w:lang w:val="en-GB"/>
        </w:rPr>
        <w:t xml:space="preserve">. </w:t>
      </w:r>
    </w:p>
    <w:p w14:paraId="27F1D1C6" w14:textId="77777777" w:rsidR="00490C1C" w:rsidRDefault="00490C1C" w:rsidP="006E1A99">
      <w:pPr>
        <w:jc w:val="both"/>
        <w:rPr>
          <w:rFonts w:ascii="Avenir Next LT Pro" w:hAnsi="Avenir Next LT Pro"/>
          <w:lang w:val="en-GB"/>
        </w:rPr>
      </w:pPr>
    </w:p>
    <w:p w14:paraId="56D0B560" w14:textId="77777777" w:rsidR="00490C1C" w:rsidRPr="00742CAC" w:rsidRDefault="00490C1C" w:rsidP="00490C1C">
      <w:pPr>
        <w:jc w:val="both"/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t>DECLARATION STATEMENT</w:t>
      </w:r>
    </w:p>
    <w:p w14:paraId="140524D3" w14:textId="278A960F" w:rsidR="006E1A99" w:rsidRDefault="006E1A99" w:rsidP="00384BDC">
      <w:pPr>
        <w:jc w:val="both"/>
        <w:rPr>
          <w:rFonts w:ascii="Avenir Next LT Pro" w:hAnsi="Avenir Next LT Pro"/>
          <w:lang w:val="en-GB"/>
        </w:rPr>
      </w:pPr>
      <w:r w:rsidRPr="00742CAC">
        <w:rPr>
          <w:rFonts w:ascii="Avenir Next LT Pro" w:hAnsi="Avenir Next LT Pro"/>
          <w:lang w:val="en-GB"/>
        </w:rPr>
        <w:t>I</w:t>
      </w:r>
      <w:r w:rsidR="00530421">
        <w:rPr>
          <w:rFonts w:ascii="Avenir Next LT Pro" w:hAnsi="Avenir Next LT Pro"/>
          <w:lang w:val="en-GB"/>
        </w:rPr>
        <w:t xml:space="preserve">, </w:t>
      </w:r>
      <w:r w:rsidR="0011495A" w:rsidRPr="002958D3">
        <w:rPr>
          <w:rFonts w:ascii="Avenir Next LT Pro" w:hAnsi="Avenir Next LT Pro"/>
          <w:lang w:val="en-GB"/>
        </w:rPr>
        <w:t>the undersigned</w:t>
      </w:r>
      <w:r w:rsidR="00324EAD" w:rsidRPr="002958D3">
        <w:rPr>
          <w:rFonts w:ascii="Avenir Next LT Pro" w:hAnsi="Avenir Next LT Pro"/>
          <w:lang w:val="en-GB"/>
        </w:rPr>
        <w:t xml:space="preserve"> Officer/Director/Owner/Shareholder/Manager/Legal Representative</w:t>
      </w:r>
      <w:r w:rsidRPr="00742CAC">
        <w:rPr>
          <w:rFonts w:ascii="Avenir Next LT Pro" w:hAnsi="Avenir Next LT Pro"/>
          <w:lang w:val="en-GB"/>
        </w:rPr>
        <w:t xml:space="preserve"> certify that I have read and understood this declaration, that the answers provided are complete and correct to my honest belief, </w:t>
      </w:r>
      <w:r w:rsidR="008C7264" w:rsidRPr="002958D3">
        <w:rPr>
          <w:rFonts w:ascii="Avenir Next LT Pro" w:hAnsi="Avenir Next LT Pro"/>
          <w:lang w:val="en-GB"/>
        </w:rPr>
        <w:t>truthfully and accurately all the questions in this questionnaire. I attest that all documentation and information provided to Viva</w:t>
      </w:r>
      <w:r w:rsidR="00451DF2">
        <w:rPr>
          <w:rFonts w:ascii="Avenir Next LT Pro" w:hAnsi="Avenir Next LT Pro"/>
          <w:lang w:val="en-GB"/>
        </w:rPr>
        <w:t>W</w:t>
      </w:r>
      <w:r w:rsidR="008C7264" w:rsidRPr="002958D3">
        <w:rPr>
          <w:rFonts w:ascii="Avenir Next LT Pro" w:hAnsi="Avenir Next LT Pro"/>
          <w:lang w:val="en-GB"/>
        </w:rPr>
        <w:t>allet is truthful and accurate. I understand that, VivaWallet may verify the information that I have provided, and I consent to Viva</w:t>
      </w:r>
      <w:r w:rsidR="00451DF2">
        <w:rPr>
          <w:rFonts w:ascii="Avenir Next LT Pro" w:hAnsi="Avenir Next LT Pro"/>
          <w:lang w:val="en-GB"/>
        </w:rPr>
        <w:t>W</w:t>
      </w:r>
      <w:r w:rsidR="008C7264" w:rsidRPr="002958D3">
        <w:rPr>
          <w:rFonts w:ascii="Avenir Next LT Pro" w:hAnsi="Avenir Next LT Pro"/>
          <w:lang w:val="en-GB"/>
        </w:rPr>
        <w:t>allet making enquiries relating to the answers I have provided. This may include the use of third parties and external sources and searches to verify. I further understand that any inaccuracies or misrepresentations may impact the continuing relationship between VivaWallet and our Company. I undertake t</w:t>
      </w:r>
      <w:r w:rsidR="00384BDC">
        <w:rPr>
          <w:rFonts w:ascii="Avenir Next LT Pro" w:hAnsi="Avenir Next LT Pro"/>
          <w:lang w:val="en-GB"/>
        </w:rPr>
        <w:t>hat we</w:t>
      </w:r>
      <w:r w:rsidR="008C7264" w:rsidRPr="002958D3">
        <w:rPr>
          <w:rFonts w:ascii="Avenir Next LT Pro" w:hAnsi="Avenir Next LT Pro"/>
          <w:lang w:val="en-GB"/>
        </w:rPr>
        <w:t xml:space="preserve"> will promptly notify VivaWallet of any changes in the information provided.</w:t>
      </w:r>
      <w:r w:rsidR="004D4397">
        <w:rPr>
          <w:rFonts w:ascii="Avenir Next LT Pro" w:hAnsi="Avenir Next LT Pro"/>
          <w:lang w:val="en-GB"/>
        </w:rPr>
        <w:t xml:space="preserve"> </w:t>
      </w:r>
      <w:r w:rsidR="0004168C">
        <w:rPr>
          <w:rFonts w:ascii="Avenir Next LT Pro" w:hAnsi="Avenir Next LT Pro"/>
          <w:lang w:val="en-GB"/>
        </w:rPr>
        <w:t xml:space="preserve">I </w:t>
      </w:r>
      <w:r w:rsidR="00D23C11">
        <w:rPr>
          <w:rFonts w:ascii="Avenir Next LT Pro" w:hAnsi="Avenir Next LT Pro"/>
          <w:lang w:val="en-GB"/>
        </w:rPr>
        <w:t>certify</w:t>
      </w:r>
      <w:r w:rsidR="0004168C">
        <w:rPr>
          <w:rFonts w:ascii="Avenir Next LT Pro" w:hAnsi="Avenir Next LT Pro"/>
          <w:lang w:val="en-GB"/>
        </w:rPr>
        <w:t xml:space="preserve"> </w:t>
      </w:r>
      <w:r w:rsidRPr="00742CAC">
        <w:rPr>
          <w:rFonts w:ascii="Avenir Next LT Pro" w:hAnsi="Avenir Next LT Pro"/>
          <w:lang w:val="en-GB"/>
        </w:rPr>
        <w:t xml:space="preserve">that I am authorized to execute this declaration on behalf of </w:t>
      </w:r>
      <w:r w:rsidR="00384BDC">
        <w:rPr>
          <w:rFonts w:ascii="Avenir Next LT Pro" w:hAnsi="Avenir Next LT Pro"/>
          <w:lang w:val="en-GB"/>
        </w:rPr>
        <w:t xml:space="preserve">the Company. </w:t>
      </w:r>
    </w:p>
    <w:p w14:paraId="0AAB7AF8" w14:textId="508F5601" w:rsidR="00384BDC" w:rsidRDefault="00384BDC" w:rsidP="00384BDC">
      <w:pPr>
        <w:jc w:val="both"/>
        <w:rPr>
          <w:rFonts w:ascii="Avenir Next LT Pro" w:hAnsi="Avenir Next LT Pro"/>
          <w:lang w:val="en-GB"/>
        </w:rPr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0"/>
        <w:gridCol w:w="738"/>
        <w:gridCol w:w="284"/>
        <w:gridCol w:w="2268"/>
        <w:gridCol w:w="1701"/>
        <w:gridCol w:w="4677"/>
      </w:tblGrid>
      <w:tr w:rsidR="00F2584A" w14:paraId="3673558D" w14:textId="77777777" w:rsidTr="000148BC">
        <w:tc>
          <w:tcPr>
            <w:tcW w:w="2122" w:type="dxa"/>
            <w:gridSpan w:val="3"/>
          </w:tcPr>
          <w:p w14:paraId="77BC305D" w14:textId="6A9E4DB5" w:rsidR="00F2584A" w:rsidRPr="002C48F9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Name of Individual:</w:t>
            </w:r>
          </w:p>
        </w:tc>
        <w:tc>
          <w:tcPr>
            <w:tcW w:w="3969" w:type="dxa"/>
            <w:gridSpan w:val="2"/>
          </w:tcPr>
          <w:p w14:paraId="443A8369" w14:textId="4AD5395A" w:rsidR="00F2584A" w:rsidRPr="002C48F9" w:rsidRDefault="00F2584A" w:rsidP="00F2584A">
            <w:pPr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ame&gt;</w:t>
            </w:r>
          </w:p>
        </w:tc>
        <w:tc>
          <w:tcPr>
            <w:tcW w:w="4677" w:type="dxa"/>
          </w:tcPr>
          <w:p w14:paraId="09986550" w14:textId="45D98119" w:rsidR="00F2584A" w:rsidRPr="008873A1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</w:p>
        </w:tc>
      </w:tr>
      <w:tr w:rsidR="00F2584A" w14:paraId="427EE6C9" w14:textId="77777777" w:rsidTr="000148BC">
        <w:tc>
          <w:tcPr>
            <w:tcW w:w="1100" w:type="dxa"/>
          </w:tcPr>
          <w:p w14:paraId="5162D5B8" w14:textId="0B71BFEC" w:rsidR="00F2584A" w:rsidRPr="002C48F9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Position:</w:t>
            </w:r>
          </w:p>
        </w:tc>
        <w:tc>
          <w:tcPr>
            <w:tcW w:w="4991" w:type="dxa"/>
            <w:gridSpan w:val="4"/>
          </w:tcPr>
          <w:p w14:paraId="4F310C39" w14:textId="6DF9FBBE" w:rsidR="00F2584A" w:rsidRPr="002C48F9" w:rsidRDefault="00F2584A" w:rsidP="006A316A">
            <w:pPr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Position&gt;</w:t>
            </w:r>
          </w:p>
        </w:tc>
        <w:tc>
          <w:tcPr>
            <w:tcW w:w="4677" w:type="dxa"/>
          </w:tcPr>
          <w:p w14:paraId="57ADD2DA" w14:textId="792658FE" w:rsidR="00F2584A" w:rsidRPr="008873A1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</w:p>
        </w:tc>
      </w:tr>
      <w:tr w:rsidR="006A316A" w14:paraId="61F2A404" w14:textId="77777777" w:rsidTr="000148BC">
        <w:tc>
          <w:tcPr>
            <w:tcW w:w="1838" w:type="dxa"/>
            <w:gridSpan w:val="2"/>
          </w:tcPr>
          <w:p w14:paraId="196894F3" w14:textId="63D632FC" w:rsidR="006A316A" w:rsidRPr="002C48F9" w:rsidRDefault="006A316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Phone Number</w:t>
            </w:r>
            <w:r w:rsidRPr="002C48F9">
              <w:rPr>
                <w:rFonts w:ascii="Avenir Next LT Pro" w:hAnsi="Avenir Next LT Pro"/>
                <w:sz w:val="20"/>
                <w:szCs w:val="20"/>
                <w:lang w:val="en-GB"/>
              </w:rPr>
              <w:t>:</w:t>
            </w:r>
          </w:p>
        </w:tc>
        <w:tc>
          <w:tcPr>
            <w:tcW w:w="2552" w:type="dxa"/>
            <w:gridSpan w:val="2"/>
          </w:tcPr>
          <w:p w14:paraId="6A93BF89" w14:textId="36B5EDA0" w:rsidR="006A316A" w:rsidRPr="00F2584A" w:rsidRDefault="00F2584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umber&gt;</w:t>
            </w:r>
          </w:p>
        </w:tc>
        <w:tc>
          <w:tcPr>
            <w:tcW w:w="1701" w:type="dxa"/>
          </w:tcPr>
          <w:p w14:paraId="5C26DF47" w14:textId="574AC5D1" w:rsidR="006A316A" w:rsidRPr="002C48F9" w:rsidRDefault="006A316A" w:rsidP="008873A1">
            <w:pPr>
              <w:spacing w:after="160" w:line="259" w:lineRule="auto"/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4677" w:type="dxa"/>
          </w:tcPr>
          <w:p w14:paraId="5A509F0D" w14:textId="09B9F186" w:rsidR="006A316A" w:rsidRPr="008873A1" w:rsidRDefault="000148BC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Email Address&gt;</w:t>
            </w:r>
          </w:p>
        </w:tc>
      </w:tr>
    </w:tbl>
    <w:p w14:paraId="25E350F0" w14:textId="47017657" w:rsidR="00C86F41" w:rsidRDefault="00C86F41" w:rsidP="00384BDC">
      <w:pPr>
        <w:jc w:val="both"/>
        <w:rPr>
          <w:rFonts w:ascii="Avenir Next LT Pro" w:hAnsi="Avenir Next LT Pro"/>
          <w:lang w:val="en-GB"/>
        </w:rPr>
      </w:pPr>
    </w:p>
    <w:p w14:paraId="382867F9" w14:textId="6576BB93" w:rsidR="008873A1" w:rsidRDefault="009A2C4B" w:rsidP="00384BDC">
      <w:pPr>
        <w:jc w:val="both"/>
        <w:rPr>
          <w:rFonts w:ascii="Avenir Next LT Pro" w:hAnsi="Avenir Next LT Pro"/>
          <w:lang w:val="en-GB"/>
        </w:rPr>
      </w:pPr>
      <w:r>
        <w:rPr>
          <w:noProof/>
        </w:rPr>
        <w:drawing>
          <wp:inline distT="0" distB="0" distL="0" distR="0" wp14:anchorId="7B737644" wp14:editId="4B52DF1A">
            <wp:extent cx="276225" cy="276225"/>
            <wp:effectExtent l="0" t="0" r="0" b="9525"/>
            <wp:docPr id="9" name="Picture 9" descr="image of Unicode Character 'PAPERCLIP' (U+1F4C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73A1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>If applicable</w:t>
      </w:r>
      <w:r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, </w:t>
      </w:r>
      <w:r w:rsidRPr="4FDCF72C">
        <w:rPr>
          <w:rFonts w:ascii="Avenir Next LT Pro" w:hAnsi="Avenir Next LT Pro"/>
          <w:i/>
          <w:iCs/>
          <w:sz w:val="18"/>
          <w:szCs w:val="18"/>
          <w:lang w:val="en-GB"/>
        </w:rPr>
        <w:t>please attach authority appointing the Legal Representative</w:t>
      </w: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701"/>
        <w:gridCol w:w="4536"/>
      </w:tblGrid>
      <w:tr w:rsidR="006A316A" w14:paraId="4BC03EBF" w14:textId="77777777" w:rsidTr="000148BC">
        <w:tc>
          <w:tcPr>
            <w:tcW w:w="6232" w:type="dxa"/>
            <w:gridSpan w:val="2"/>
          </w:tcPr>
          <w:p w14:paraId="1E788BEE" w14:textId="6A6E6481" w:rsidR="006A316A" w:rsidRPr="002C48F9" w:rsidRDefault="006A316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Name of Legal Representative:</w:t>
            </w:r>
            <w:r w:rsidR="000148BC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0148BC"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ame/Law Firm&gt;</w:t>
            </w:r>
          </w:p>
        </w:tc>
        <w:tc>
          <w:tcPr>
            <w:tcW w:w="4536" w:type="dxa"/>
          </w:tcPr>
          <w:p w14:paraId="119CE9C1" w14:textId="7DEAEF9C" w:rsidR="006A316A" w:rsidRPr="009A2C4B" w:rsidRDefault="006A316A" w:rsidP="00877811">
            <w:pPr>
              <w:spacing w:after="160" w:line="259" w:lineRule="auto"/>
              <w:jc w:val="right"/>
              <w:rPr>
                <w:rFonts w:ascii="Avenir Next LT Pro" w:hAnsi="Avenir Next LT Pro"/>
                <w:i/>
                <w:iCs/>
                <w:sz w:val="18"/>
                <w:szCs w:val="18"/>
                <w:lang w:val="en-GB"/>
              </w:rPr>
            </w:pPr>
          </w:p>
        </w:tc>
      </w:tr>
      <w:tr w:rsidR="008873A1" w14:paraId="55437031" w14:textId="77777777" w:rsidTr="000148BC">
        <w:tc>
          <w:tcPr>
            <w:tcW w:w="4531" w:type="dxa"/>
          </w:tcPr>
          <w:p w14:paraId="2933F09E" w14:textId="1CB9B304" w:rsidR="008873A1" w:rsidRPr="002C48F9" w:rsidRDefault="008873A1" w:rsidP="008873A1">
            <w:pPr>
              <w:spacing w:after="160" w:line="259" w:lineRule="auto"/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Phone Number:</w:t>
            </w:r>
            <w:r w:rsidR="000148BC"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umber&gt;</w:t>
            </w:r>
          </w:p>
        </w:tc>
        <w:tc>
          <w:tcPr>
            <w:tcW w:w="1701" w:type="dxa"/>
          </w:tcPr>
          <w:p w14:paraId="48A29EF6" w14:textId="10CCE153" w:rsidR="008873A1" w:rsidRPr="002C48F9" w:rsidRDefault="008873A1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4536" w:type="dxa"/>
          </w:tcPr>
          <w:p w14:paraId="21B91ABC" w14:textId="14D2AB15" w:rsidR="008873A1" w:rsidRPr="00877811" w:rsidRDefault="000148BC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Email Address&gt;</w:t>
            </w:r>
          </w:p>
        </w:tc>
      </w:tr>
    </w:tbl>
    <w:p w14:paraId="33E3EFB0" w14:textId="77777777" w:rsidR="008873A1" w:rsidRPr="00742CAC" w:rsidRDefault="008873A1" w:rsidP="00384BDC">
      <w:pPr>
        <w:jc w:val="both"/>
        <w:rPr>
          <w:rFonts w:ascii="Avenir Next LT Pro" w:hAnsi="Avenir Next LT Pro"/>
          <w:lang w:val="en-GB"/>
        </w:rPr>
      </w:pPr>
    </w:p>
    <w:sectPr w:rsidR="008873A1" w:rsidRPr="00742CAC" w:rsidSect="009B6FBD"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54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DBD0B" w14:textId="77777777" w:rsidR="008E65E7" w:rsidRDefault="008E65E7" w:rsidP="00AB6F17">
      <w:pPr>
        <w:spacing w:after="0" w:line="240" w:lineRule="auto"/>
      </w:pPr>
      <w:r>
        <w:separator/>
      </w:r>
    </w:p>
  </w:endnote>
  <w:endnote w:type="continuationSeparator" w:id="0">
    <w:p w14:paraId="7BBE8547" w14:textId="77777777" w:rsidR="008E65E7" w:rsidRDefault="008E65E7" w:rsidP="00AB6F17">
      <w:pPr>
        <w:spacing w:after="0" w:line="240" w:lineRule="auto"/>
      </w:pPr>
      <w:r>
        <w:continuationSeparator/>
      </w:r>
    </w:p>
  </w:endnote>
  <w:endnote w:type="continuationNotice" w:id="1">
    <w:p w14:paraId="7DBA8F4C" w14:textId="77777777" w:rsidR="008E65E7" w:rsidRDefault="008E6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0534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3612F" w14:textId="77777777" w:rsidR="00C02015" w:rsidRDefault="00C020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E2F60" w14:textId="4E718FA4" w:rsidR="006E1A99" w:rsidRPr="006E1A99" w:rsidRDefault="006E1A99" w:rsidP="006E1A99">
    <w:pPr>
      <w:pStyle w:val="Footer"/>
      <w:rPr>
        <w:sz w:val="18"/>
        <w:szCs w:val="18"/>
      </w:rPr>
    </w:pPr>
    <w:r w:rsidRPr="006E1A99">
      <w:rPr>
        <w:sz w:val="18"/>
        <w:szCs w:val="18"/>
      </w:rPr>
      <w:t>Copyright © 20</w:t>
    </w:r>
    <w:r w:rsidR="00C6772D">
      <w:rPr>
        <w:sz w:val="18"/>
        <w:szCs w:val="18"/>
      </w:rPr>
      <w:t>21</w:t>
    </w:r>
    <w:r w:rsidRPr="006E1A99">
      <w:rPr>
        <w:sz w:val="18"/>
        <w:szCs w:val="18"/>
      </w:rPr>
      <w:t xml:space="preserve"> VivaWallet. All Rights Reserved</w:t>
    </w:r>
  </w:p>
  <w:p w14:paraId="3FB4510B" w14:textId="77777777" w:rsidR="00C02015" w:rsidRDefault="00C02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6243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1E038" w14:textId="24397792" w:rsidR="006E1A99" w:rsidRDefault="006E1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82EF4" w14:textId="5181DE5F" w:rsidR="006E1A99" w:rsidRPr="006E1A99" w:rsidRDefault="006E1A99">
    <w:pPr>
      <w:pStyle w:val="Footer"/>
      <w:rPr>
        <w:sz w:val="18"/>
        <w:szCs w:val="18"/>
      </w:rPr>
    </w:pPr>
    <w:bookmarkStart w:id="0" w:name="_Hlk45121993"/>
    <w:bookmarkStart w:id="1" w:name="_Hlk45121994"/>
    <w:bookmarkStart w:id="2" w:name="_Hlk45121995"/>
    <w:bookmarkStart w:id="3" w:name="_Hlk45121996"/>
    <w:bookmarkStart w:id="4" w:name="_Hlk45121997"/>
    <w:bookmarkStart w:id="5" w:name="_Hlk45121998"/>
    <w:bookmarkStart w:id="6" w:name="_Hlk45121999"/>
    <w:bookmarkStart w:id="7" w:name="_Hlk45122000"/>
    <w:bookmarkStart w:id="8" w:name="_Hlk45122001"/>
    <w:bookmarkStart w:id="9" w:name="_Hlk45122002"/>
    <w:r w:rsidRPr="006E1A99">
      <w:rPr>
        <w:sz w:val="18"/>
        <w:szCs w:val="18"/>
      </w:rPr>
      <w:t>Copyright © 20</w:t>
    </w:r>
    <w:r w:rsidR="009B6FBD">
      <w:rPr>
        <w:sz w:val="18"/>
        <w:szCs w:val="18"/>
      </w:rPr>
      <w:t>21</w:t>
    </w:r>
    <w:r w:rsidRPr="006E1A99">
      <w:rPr>
        <w:sz w:val="18"/>
        <w:szCs w:val="18"/>
      </w:rPr>
      <w:t xml:space="preserve"> VivaWallet. All Rights Reserved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69470" w14:textId="77777777" w:rsidR="008E65E7" w:rsidRDefault="008E65E7" w:rsidP="00AB6F17">
      <w:pPr>
        <w:spacing w:after="0" w:line="240" w:lineRule="auto"/>
      </w:pPr>
      <w:r>
        <w:separator/>
      </w:r>
    </w:p>
  </w:footnote>
  <w:footnote w:type="continuationSeparator" w:id="0">
    <w:p w14:paraId="52485DF7" w14:textId="77777777" w:rsidR="008E65E7" w:rsidRDefault="008E65E7" w:rsidP="00AB6F17">
      <w:pPr>
        <w:spacing w:after="0" w:line="240" w:lineRule="auto"/>
      </w:pPr>
      <w:r>
        <w:continuationSeparator/>
      </w:r>
    </w:p>
  </w:footnote>
  <w:footnote w:type="continuationNotice" w:id="1">
    <w:p w14:paraId="4CAD8A8A" w14:textId="77777777" w:rsidR="008E65E7" w:rsidRDefault="008E65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9B6FBD" w14:paraId="38E3125E" w14:textId="77777777" w:rsidTr="4FDCF72C">
      <w:tc>
        <w:tcPr>
          <w:tcW w:w="5395" w:type="dxa"/>
        </w:tcPr>
        <w:p w14:paraId="6F3983AB" w14:textId="77777777" w:rsidR="009B6FBD" w:rsidRDefault="4FDCF72C" w:rsidP="009B6FBD">
          <w:pPr>
            <w:pStyle w:val="Header"/>
          </w:pPr>
          <w:r>
            <w:rPr>
              <w:noProof/>
            </w:rPr>
            <w:drawing>
              <wp:inline distT="0" distB="0" distL="0" distR="0" wp14:anchorId="7A447A0F" wp14:editId="370F7438">
                <wp:extent cx="1566333" cy="303295"/>
                <wp:effectExtent l="0" t="0" r="0" b="1905"/>
                <wp:docPr id="4" name="Picture 4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6333" cy="303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38DD63CF" w14:textId="204ACBC6" w:rsidR="00712745" w:rsidRDefault="00177064" w:rsidP="009B6FBD">
          <w:pPr>
            <w:pStyle w:val="Header"/>
            <w:jc w:val="right"/>
            <w:rPr>
              <w:rFonts w:ascii="Avenir Next LT Pro Light" w:hAnsi="Avenir Next LT Pro Light"/>
              <w:b/>
              <w:bCs/>
              <w:sz w:val="24"/>
              <w:szCs w:val="24"/>
            </w:rPr>
          </w:pP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>Money S</w:t>
          </w:r>
          <w:r w:rsidR="00712745">
            <w:rPr>
              <w:rFonts w:ascii="Avenir Next LT Pro Light" w:hAnsi="Avenir Next LT Pro Light"/>
              <w:b/>
              <w:bCs/>
              <w:sz w:val="24"/>
              <w:szCs w:val="24"/>
            </w:rPr>
            <w:t>ervice Businesses</w:t>
          </w:r>
        </w:p>
        <w:p w14:paraId="0C7D2AE4" w14:textId="5B2EF0DB" w:rsidR="00C36527" w:rsidRPr="00C36527" w:rsidRDefault="003C5C6D" w:rsidP="00C36527">
          <w:pPr>
            <w:pStyle w:val="Header"/>
            <w:jc w:val="right"/>
            <w:rPr>
              <w:rFonts w:ascii="Avenir Next LT Pro Light" w:hAnsi="Avenir Next LT Pro Light"/>
              <w:b/>
              <w:bCs/>
              <w:sz w:val="24"/>
              <w:szCs w:val="24"/>
            </w:rPr>
          </w:pP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>Questionnaire</w:t>
          </w:r>
        </w:p>
      </w:tc>
    </w:tr>
  </w:tbl>
  <w:p w14:paraId="3B033AB3" w14:textId="77777777" w:rsidR="00761B12" w:rsidRDefault="00761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F18C2"/>
    <w:multiLevelType w:val="hybridMultilevel"/>
    <w:tmpl w:val="0664A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65A93"/>
    <w:multiLevelType w:val="hybridMultilevel"/>
    <w:tmpl w:val="29DC4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75059"/>
    <w:multiLevelType w:val="hybridMultilevel"/>
    <w:tmpl w:val="A47807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914025"/>
    <w:multiLevelType w:val="hybridMultilevel"/>
    <w:tmpl w:val="EF88E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33ED6"/>
    <w:multiLevelType w:val="hybridMultilevel"/>
    <w:tmpl w:val="9C120E8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B48E5"/>
    <w:multiLevelType w:val="hybridMultilevel"/>
    <w:tmpl w:val="84D4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73B59"/>
    <w:multiLevelType w:val="hybridMultilevel"/>
    <w:tmpl w:val="0540CF1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70974"/>
    <w:multiLevelType w:val="hybridMultilevel"/>
    <w:tmpl w:val="0E681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A75A4"/>
    <w:multiLevelType w:val="hybridMultilevel"/>
    <w:tmpl w:val="2D1C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F15B20"/>
    <w:multiLevelType w:val="hybridMultilevel"/>
    <w:tmpl w:val="C72A1E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5">
      <w:start w:val="1"/>
      <w:numFmt w:val="upperLetter"/>
      <w:lvlText w:val="%2."/>
      <w:lvlJc w:val="left"/>
      <w:pPr>
        <w:ind w:left="36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E54BC2"/>
    <w:multiLevelType w:val="hybridMultilevel"/>
    <w:tmpl w:val="0EDC6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33F9F"/>
    <w:multiLevelType w:val="hybridMultilevel"/>
    <w:tmpl w:val="1AFC9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E3ED9"/>
    <w:multiLevelType w:val="hybridMultilevel"/>
    <w:tmpl w:val="A60A7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0"/>
  </w:num>
  <w:num w:numId="8">
    <w:abstractNumId w:val="6"/>
  </w:num>
  <w:num w:numId="9">
    <w:abstractNumId w:val="8"/>
  </w:num>
  <w:num w:numId="10">
    <w:abstractNumId w:val="3"/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DUwNrI0MzA0M7NQ0lEKTi0uzszPAykwrAUAQFJmgSwAAAA="/>
  </w:docVars>
  <w:rsids>
    <w:rsidRoot w:val="00AB6F17"/>
    <w:rsid w:val="000148BC"/>
    <w:rsid w:val="000262CF"/>
    <w:rsid w:val="00040450"/>
    <w:rsid w:val="0004168C"/>
    <w:rsid w:val="00073C59"/>
    <w:rsid w:val="00080BA2"/>
    <w:rsid w:val="00090C41"/>
    <w:rsid w:val="000953E9"/>
    <w:rsid w:val="000B12A9"/>
    <w:rsid w:val="000D10AD"/>
    <w:rsid w:val="000D2A58"/>
    <w:rsid w:val="000E1DC7"/>
    <w:rsid w:val="0010497F"/>
    <w:rsid w:val="0011495A"/>
    <w:rsid w:val="001237AB"/>
    <w:rsid w:val="001334B3"/>
    <w:rsid w:val="00137441"/>
    <w:rsid w:val="001406A7"/>
    <w:rsid w:val="001749E0"/>
    <w:rsid w:val="00177064"/>
    <w:rsid w:val="0019308F"/>
    <w:rsid w:val="001B0316"/>
    <w:rsid w:val="001B1F7C"/>
    <w:rsid w:val="001B650A"/>
    <w:rsid w:val="001F54D4"/>
    <w:rsid w:val="0020551E"/>
    <w:rsid w:val="002514F2"/>
    <w:rsid w:val="00261B53"/>
    <w:rsid w:val="00290219"/>
    <w:rsid w:val="002958D3"/>
    <w:rsid w:val="002C48F9"/>
    <w:rsid w:val="002E672A"/>
    <w:rsid w:val="00321E98"/>
    <w:rsid w:val="0032340F"/>
    <w:rsid w:val="00324EAD"/>
    <w:rsid w:val="00324F43"/>
    <w:rsid w:val="00334A6D"/>
    <w:rsid w:val="00364D69"/>
    <w:rsid w:val="00384BDC"/>
    <w:rsid w:val="003B46B9"/>
    <w:rsid w:val="003C3A5D"/>
    <w:rsid w:val="003C5C6D"/>
    <w:rsid w:val="003C6A6A"/>
    <w:rsid w:val="003D01B6"/>
    <w:rsid w:val="003D143B"/>
    <w:rsid w:val="003F0B59"/>
    <w:rsid w:val="003F21D5"/>
    <w:rsid w:val="004055E1"/>
    <w:rsid w:val="00405826"/>
    <w:rsid w:val="004073DA"/>
    <w:rsid w:val="00423C42"/>
    <w:rsid w:val="00426AE9"/>
    <w:rsid w:val="00451DF2"/>
    <w:rsid w:val="00455872"/>
    <w:rsid w:val="00461C65"/>
    <w:rsid w:val="00464848"/>
    <w:rsid w:val="00477487"/>
    <w:rsid w:val="00490C1C"/>
    <w:rsid w:val="00493DB0"/>
    <w:rsid w:val="004A058E"/>
    <w:rsid w:val="004A08BD"/>
    <w:rsid w:val="004A412D"/>
    <w:rsid w:val="004B1AF4"/>
    <w:rsid w:val="004B2751"/>
    <w:rsid w:val="004B367D"/>
    <w:rsid w:val="004C1722"/>
    <w:rsid w:val="004D21D2"/>
    <w:rsid w:val="004D4397"/>
    <w:rsid w:val="004E4C7D"/>
    <w:rsid w:val="00513FFF"/>
    <w:rsid w:val="00515861"/>
    <w:rsid w:val="00530421"/>
    <w:rsid w:val="005429C9"/>
    <w:rsid w:val="00542A57"/>
    <w:rsid w:val="005554B6"/>
    <w:rsid w:val="00555C51"/>
    <w:rsid w:val="005609B2"/>
    <w:rsid w:val="0057251B"/>
    <w:rsid w:val="00587A6E"/>
    <w:rsid w:val="00587EE8"/>
    <w:rsid w:val="005936F7"/>
    <w:rsid w:val="005A503A"/>
    <w:rsid w:val="005B48A8"/>
    <w:rsid w:val="005C73AB"/>
    <w:rsid w:val="005D0479"/>
    <w:rsid w:val="005D33AC"/>
    <w:rsid w:val="005D507D"/>
    <w:rsid w:val="005E5DF0"/>
    <w:rsid w:val="005E755F"/>
    <w:rsid w:val="00610DBD"/>
    <w:rsid w:val="00626F8D"/>
    <w:rsid w:val="00653A14"/>
    <w:rsid w:val="006558D6"/>
    <w:rsid w:val="006601D1"/>
    <w:rsid w:val="006856DD"/>
    <w:rsid w:val="00692F16"/>
    <w:rsid w:val="006A316A"/>
    <w:rsid w:val="006C3275"/>
    <w:rsid w:val="006D423B"/>
    <w:rsid w:val="006D58C3"/>
    <w:rsid w:val="006E1A99"/>
    <w:rsid w:val="006E5C24"/>
    <w:rsid w:val="006F7645"/>
    <w:rsid w:val="00710CB4"/>
    <w:rsid w:val="00712745"/>
    <w:rsid w:val="007147DF"/>
    <w:rsid w:val="00723C0B"/>
    <w:rsid w:val="007269A1"/>
    <w:rsid w:val="00742CAC"/>
    <w:rsid w:val="00761B12"/>
    <w:rsid w:val="0076249D"/>
    <w:rsid w:val="00762DF5"/>
    <w:rsid w:val="007667B7"/>
    <w:rsid w:val="00783EA3"/>
    <w:rsid w:val="007A60E6"/>
    <w:rsid w:val="007D5C98"/>
    <w:rsid w:val="007E0374"/>
    <w:rsid w:val="00823CC0"/>
    <w:rsid w:val="00826E1E"/>
    <w:rsid w:val="00832D14"/>
    <w:rsid w:val="00837E2D"/>
    <w:rsid w:val="00847E77"/>
    <w:rsid w:val="00850BC9"/>
    <w:rsid w:val="00857FAD"/>
    <w:rsid w:val="00860C60"/>
    <w:rsid w:val="00867053"/>
    <w:rsid w:val="00877811"/>
    <w:rsid w:val="008873A1"/>
    <w:rsid w:val="00897489"/>
    <w:rsid w:val="008B56A6"/>
    <w:rsid w:val="008B701D"/>
    <w:rsid w:val="008C7264"/>
    <w:rsid w:val="008E65E7"/>
    <w:rsid w:val="008F7E77"/>
    <w:rsid w:val="00903B03"/>
    <w:rsid w:val="00905503"/>
    <w:rsid w:val="009276DF"/>
    <w:rsid w:val="009366E0"/>
    <w:rsid w:val="00941324"/>
    <w:rsid w:val="009464C7"/>
    <w:rsid w:val="00952F8D"/>
    <w:rsid w:val="009672F3"/>
    <w:rsid w:val="009A0E9C"/>
    <w:rsid w:val="009A2C4B"/>
    <w:rsid w:val="009B111B"/>
    <w:rsid w:val="009B5234"/>
    <w:rsid w:val="009B6FBD"/>
    <w:rsid w:val="009C5A21"/>
    <w:rsid w:val="009D3BF1"/>
    <w:rsid w:val="009D618E"/>
    <w:rsid w:val="009E6F8D"/>
    <w:rsid w:val="009F414F"/>
    <w:rsid w:val="009F4EEB"/>
    <w:rsid w:val="00A12779"/>
    <w:rsid w:val="00A2169E"/>
    <w:rsid w:val="00A226D7"/>
    <w:rsid w:val="00A77294"/>
    <w:rsid w:val="00A82DBE"/>
    <w:rsid w:val="00A95B4F"/>
    <w:rsid w:val="00A97E8B"/>
    <w:rsid w:val="00AB030B"/>
    <w:rsid w:val="00AB6F17"/>
    <w:rsid w:val="00AC1247"/>
    <w:rsid w:val="00AC2E88"/>
    <w:rsid w:val="00AE0FCA"/>
    <w:rsid w:val="00B06707"/>
    <w:rsid w:val="00B114F8"/>
    <w:rsid w:val="00B36F16"/>
    <w:rsid w:val="00B65225"/>
    <w:rsid w:val="00B7283F"/>
    <w:rsid w:val="00BA3F6B"/>
    <w:rsid w:val="00BD18DA"/>
    <w:rsid w:val="00BD4FEB"/>
    <w:rsid w:val="00BE7970"/>
    <w:rsid w:val="00BF1873"/>
    <w:rsid w:val="00C02015"/>
    <w:rsid w:val="00C022D8"/>
    <w:rsid w:val="00C0709F"/>
    <w:rsid w:val="00C16694"/>
    <w:rsid w:val="00C24BD4"/>
    <w:rsid w:val="00C30FB1"/>
    <w:rsid w:val="00C31282"/>
    <w:rsid w:val="00C3231B"/>
    <w:rsid w:val="00C36527"/>
    <w:rsid w:val="00C5445B"/>
    <w:rsid w:val="00C6772D"/>
    <w:rsid w:val="00C74C70"/>
    <w:rsid w:val="00C84405"/>
    <w:rsid w:val="00C86F41"/>
    <w:rsid w:val="00CA3816"/>
    <w:rsid w:val="00CB3C7A"/>
    <w:rsid w:val="00CF15F2"/>
    <w:rsid w:val="00D17165"/>
    <w:rsid w:val="00D213F4"/>
    <w:rsid w:val="00D23C11"/>
    <w:rsid w:val="00D25CA3"/>
    <w:rsid w:val="00D4324B"/>
    <w:rsid w:val="00D44A62"/>
    <w:rsid w:val="00D6133C"/>
    <w:rsid w:val="00D66316"/>
    <w:rsid w:val="00DA7E8B"/>
    <w:rsid w:val="00DB0DE9"/>
    <w:rsid w:val="00DB2E76"/>
    <w:rsid w:val="00DB3804"/>
    <w:rsid w:val="00DD2270"/>
    <w:rsid w:val="00DD6C58"/>
    <w:rsid w:val="00DD7D8D"/>
    <w:rsid w:val="00DE7495"/>
    <w:rsid w:val="00E15334"/>
    <w:rsid w:val="00E5762B"/>
    <w:rsid w:val="00E625E2"/>
    <w:rsid w:val="00E660EA"/>
    <w:rsid w:val="00E67D44"/>
    <w:rsid w:val="00EA3664"/>
    <w:rsid w:val="00EA770B"/>
    <w:rsid w:val="00EB7EAA"/>
    <w:rsid w:val="00EC5A20"/>
    <w:rsid w:val="00ED5219"/>
    <w:rsid w:val="00EF3149"/>
    <w:rsid w:val="00F03A6C"/>
    <w:rsid w:val="00F03B25"/>
    <w:rsid w:val="00F07005"/>
    <w:rsid w:val="00F213FA"/>
    <w:rsid w:val="00F2584A"/>
    <w:rsid w:val="00F45578"/>
    <w:rsid w:val="00F65160"/>
    <w:rsid w:val="00FA68C0"/>
    <w:rsid w:val="00FB7937"/>
    <w:rsid w:val="00FC3E10"/>
    <w:rsid w:val="00FD49C4"/>
    <w:rsid w:val="00FE5CC3"/>
    <w:rsid w:val="030AA9F1"/>
    <w:rsid w:val="1B3B8925"/>
    <w:rsid w:val="2989373A"/>
    <w:rsid w:val="3CE5710E"/>
    <w:rsid w:val="479C7F03"/>
    <w:rsid w:val="4F61C9D4"/>
    <w:rsid w:val="4FDCF72C"/>
    <w:rsid w:val="514F5994"/>
    <w:rsid w:val="61E95739"/>
    <w:rsid w:val="62F40C86"/>
    <w:rsid w:val="72DA259E"/>
    <w:rsid w:val="77FDD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69940"/>
  <w15:chartTrackingRefBased/>
  <w15:docId w15:val="{644034C7-E5DD-46A5-9366-0F0DC7376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F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B6F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F17"/>
  </w:style>
  <w:style w:type="paragraph" w:styleId="Footer">
    <w:name w:val="footer"/>
    <w:basedOn w:val="Normal"/>
    <w:link w:val="Foot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F17"/>
  </w:style>
  <w:style w:type="paragraph" w:styleId="ListParagraph">
    <w:name w:val="List Paragraph"/>
    <w:basedOn w:val="Normal"/>
    <w:uiPriority w:val="34"/>
    <w:qFormat/>
    <w:rsid w:val="00AB6F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1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B6F17"/>
    <w:rPr>
      <w:color w:val="605E5C"/>
      <w:shd w:val="clear" w:color="auto" w:fill="E1DFDD"/>
    </w:rPr>
  </w:style>
  <w:style w:type="table" w:customStyle="1" w:styleId="MediumShading1-Accent11">
    <w:name w:val="Medium Shading 1 - Accent 11"/>
    <w:basedOn w:val="TableNormal"/>
    <w:uiPriority w:val="63"/>
    <w:rsid w:val="00C312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761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8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66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808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128484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415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16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170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0873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224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30788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723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70728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109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766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27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173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179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07818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3378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37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0899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12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890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923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283757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529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9362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75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445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916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664775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124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487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726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451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839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06524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034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670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26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741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838141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3463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645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5506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237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543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2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353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9836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068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409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021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27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56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0157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94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04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5157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2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4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03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2048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0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9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631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51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9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89116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90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9562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99981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379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743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497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869167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7068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912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006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4797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1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522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82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401959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0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4535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564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732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631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845362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1710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58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014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438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43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7322574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0192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000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9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95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796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736338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7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014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885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46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5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11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759296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5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60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67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22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564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153059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8617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939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405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94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9072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76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356388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3978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72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106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349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7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406132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410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4321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182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309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19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75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80686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15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299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018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822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342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302780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063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3834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270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44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625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441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83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149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42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525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31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10849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685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8733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4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707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54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384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68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918480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90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1140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280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ivawallet.com/gb_en/terms-and-conditions-g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33ed37-7f22-415a-97d9-60f442b38167">
      <UserInfo>
        <DisplayName>Marina Gkioka</DisplayName>
        <AccountId>100</AccountId>
        <AccountType/>
      </UserInfo>
      <UserInfo>
        <DisplayName>Nikos Kotsalis</DisplayName>
        <AccountId>12</AccountId>
        <AccountType/>
      </UserInfo>
      <UserInfo>
        <DisplayName>Christina Palko</DisplayName>
        <AccountId>13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0EADAF9E46DE374B996EF88146C86FC0" ma:contentTypeVersion="13" ma:contentTypeDescription="Δημιουργία νέου εγγράφου" ma:contentTypeScope="" ma:versionID="675f0d7323428754ba01f8edb49b70cc">
  <xsd:schema xmlns:xsd="http://www.w3.org/2001/XMLSchema" xmlns:xs="http://www.w3.org/2001/XMLSchema" xmlns:p="http://schemas.microsoft.com/office/2006/metadata/properties" xmlns:ns2="45361e21-7afe-44e6-994b-771e5d767c0c" xmlns:ns3="8133ed37-7f22-415a-97d9-60f442b38167" targetNamespace="http://schemas.microsoft.com/office/2006/metadata/properties" ma:root="true" ma:fieldsID="31415c3dc168a82e37744b9024af4b42" ns2:_="" ns3:_="">
    <xsd:import namespace="45361e21-7afe-44e6-994b-771e5d767c0c"/>
    <xsd:import namespace="8133ed37-7f22-415a-97d9-60f442b38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61e21-7afe-44e6-994b-771e5d767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3ed37-7f22-415a-97d9-60f442b381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B6120-327A-49D8-A1D0-A35C701203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315EFE-0056-46E8-A79E-D64E9D14CC83}">
  <ds:schemaRefs>
    <ds:schemaRef ds:uri="http://schemas.microsoft.com/office/2006/metadata/properties"/>
    <ds:schemaRef ds:uri="http://schemas.microsoft.com/office/infopath/2007/PartnerControls"/>
    <ds:schemaRef ds:uri="8133ed37-7f22-415a-97d9-60f442b38167"/>
  </ds:schemaRefs>
</ds:datastoreItem>
</file>

<file path=customXml/itemProps3.xml><?xml version="1.0" encoding="utf-8"?>
<ds:datastoreItem xmlns:ds="http://schemas.openxmlformats.org/officeDocument/2006/customXml" ds:itemID="{58B1EAC2-F63A-4626-B0DF-DFFEA5ED51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3713A8-95B4-4175-8643-4766A733C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61e21-7afe-44e6-994b-771e5d767c0c"/>
    <ds:schemaRef ds:uri="8133ed37-7f22-415a-97d9-60f442b38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992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s Larios</dc:creator>
  <cp:keywords/>
  <dc:description/>
  <cp:lastModifiedBy>Makis Terzis</cp:lastModifiedBy>
  <cp:revision>184</cp:revision>
  <cp:lastPrinted>2019-12-06T23:54:00Z</cp:lastPrinted>
  <dcterms:created xsi:type="dcterms:W3CDTF">2020-05-15T19:13:00Z</dcterms:created>
  <dcterms:modified xsi:type="dcterms:W3CDTF">2022-01-1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ADAF9E46DE374B996EF88146C86FC0</vt:lpwstr>
  </property>
</Properties>
</file>